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D21A5" w14:textId="77777777" w:rsidR="00925A4F" w:rsidRPr="00E52C0F" w:rsidRDefault="00925A4F" w:rsidP="00925A4F">
      <w:pPr>
        <w:spacing w:after="160" w:line="259" w:lineRule="auto"/>
        <w:jc w:val="center"/>
        <w:rPr>
          <w:rFonts w:ascii="Calibri" w:eastAsiaTheme="minorHAnsi" w:hAnsi="Calibri" w:cs="Calibri"/>
          <w:b/>
          <w:sz w:val="28"/>
          <w:szCs w:val="28"/>
          <w:lang w:eastAsia="en-US"/>
        </w:rPr>
      </w:pPr>
    </w:p>
    <w:p w14:paraId="04C4FB7E" w14:textId="17F8ACBD" w:rsidR="00925A4F" w:rsidRPr="00E52C0F" w:rsidRDefault="00D7416B" w:rsidP="00925A4F">
      <w:pPr>
        <w:spacing w:after="160" w:line="259" w:lineRule="auto"/>
        <w:jc w:val="center"/>
        <w:rPr>
          <w:rFonts w:ascii="Calibri" w:eastAsiaTheme="minorHAnsi" w:hAnsi="Calibri" w:cs="Calibri"/>
          <w:b/>
          <w:sz w:val="32"/>
          <w:szCs w:val="32"/>
          <w:lang w:eastAsia="en-US"/>
        </w:rPr>
      </w:pPr>
      <w:r w:rsidRPr="00E52C0F">
        <w:rPr>
          <w:rFonts w:ascii="Calibri" w:eastAsiaTheme="minorHAnsi" w:hAnsi="Calibri" w:cs="Calibri"/>
          <w:b/>
          <w:sz w:val="28"/>
          <w:szCs w:val="28"/>
          <w:lang w:eastAsia="en-US"/>
        </w:rPr>
        <w:t>Sprawozdanie z przeprowadzonych prac badawczych nad pojazdami zautomatyzowanymi lub pojazdami w pełni zautomatyzowanymi na drogach publicznych</w:t>
      </w:r>
      <w:r w:rsidR="00925A4F" w:rsidRPr="00E52C0F">
        <w:rPr>
          <w:rFonts w:ascii="Calibri" w:eastAsiaTheme="minorHAnsi" w:hAnsi="Calibri" w:cs="Calibri"/>
          <w:b/>
          <w:sz w:val="32"/>
          <w:szCs w:val="32"/>
          <w:lang w:eastAsia="en-US"/>
        </w:rPr>
        <w:br/>
      </w:r>
      <w:r w:rsidR="00925A4F" w:rsidRPr="00E52C0F">
        <w:rPr>
          <w:rFonts w:ascii="Calibri" w:eastAsiaTheme="minorHAnsi" w:hAnsi="Calibri" w:cs="Calibri"/>
          <w:sz w:val="22"/>
          <w:szCs w:val="22"/>
          <w:lang w:eastAsia="en-US"/>
        </w:rPr>
        <w:br/>
      </w:r>
    </w:p>
    <w:tbl>
      <w:tblPr>
        <w:tblStyle w:val="Tabela-Siatka"/>
        <w:tblW w:w="9169" w:type="dxa"/>
        <w:tblLook w:val="04A0" w:firstRow="1" w:lastRow="0" w:firstColumn="1" w:lastColumn="0" w:noHBand="0" w:noVBand="1"/>
      </w:tblPr>
      <w:tblGrid>
        <w:gridCol w:w="9169"/>
      </w:tblGrid>
      <w:tr w:rsidR="00925A4F" w:rsidRPr="00E52C0F" w14:paraId="173B1633" w14:textId="77777777" w:rsidTr="00AB0F49">
        <w:trPr>
          <w:trHeight w:val="652"/>
        </w:trPr>
        <w:tc>
          <w:tcPr>
            <w:tcW w:w="9169" w:type="dxa"/>
            <w:shd w:val="clear" w:color="auto" w:fill="E7E6E6" w:themeFill="background2"/>
          </w:tcPr>
          <w:p w14:paraId="15725BDF" w14:textId="77777777" w:rsidR="004836FA" w:rsidRDefault="00D7416B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Sprawozdanie należy wypełnić czytelnie, bez skreśleń, poprawek i dopisków na marginesach. </w:t>
            </w:r>
          </w:p>
          <w:p w14:paraId="13F0C826" w14:textId="63A03DDE" w:rsidR="00925A4F" w:rsidRPr="00E52C0F" w:rsidRDefault="00D7416B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W pozycjach oznaczonych kratkami, należy zaznaczyć znak </w:t>
            </w:r>
            <w:r w:rsidRPr="00AB0F49">
              <w:rPr>
                <w:rFonts w:ascii="Calibri" w:eastAsiaTheme="minorHAnsi" w:hAnsi="Calibri" w:cs="Calibri"/>
                <w:b/>
                <w:sz w:val="22"/>
                <w:szCs w:val="22"/>
                <w:lang w:eastAsia="en-US"/>
              </w:rPr>
              <w:t>X</w:t>
            </w: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we właściwych polach.</w:t>
            </w:r>
          </w:p>
        </w:tc>
      </w:tr>
    </w:tbl>
    <w:p w14:paraId="50CF6570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F735B65" w14:textId="0B2DFAA2" w:rsidR="00925A4F" w:rsidRPr="00E52C0F" w:rsidRDefault="00925A4F" w:rsidP="009D430F">
      <w:pPr>
        <w:spacing w:after="160" w:line="259" w:lineRule="auto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9D430F">
        <w:rPr>
          <w:rFonts w:ascii="Calibri" w:eastAsiaTheme="minorHAnsi" w:hAnsi="Calibri" w:cs="Calibri"/>
          <w:b/>
          <w:sz w:val="22"/>
          <w:szCs w:val="22"/>
          <w:lang w:eastAsia="en-US"/>
        </w:rPr>
        <w:t>1.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="00E6372A"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Informacja o zezwoleniu na prowadzenie prac badawczych nad pojazdami zautomatyzowanymi lub pojazdami w pełni zautomatyzowanymi w ruchu drogowym na drogach publicznych, zwanych dalej „pracami badawczymi”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58"/>
        <w:gridCol w:w="2364"/>
        <w:gridCol w:w="2368"/>
      </w:tblGrid>
      <w:tr w:rsidR="00925A4F" w:rsidRPr="00E52C0F" w14:paraId="686F26BB" w14:textId="77777777" w:rsidTr="00E6372A">
        <w:tc>
          <w:tcPr>
            <w:tcW w:w="4158" w:type="dxa"/>
            <w:shd w:val="clear" w:color="auto" w:fill="E7E6E6" w:themeFill="background2"/>
          </w:tcPr>
          <w:p w14:paraId="47860623" w14:textId="562C70A1" w:rsidR="00925A4F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umer zezwolenia na prowadzenie prac badawczych</w:t>
            </w:r>
          </w:p>
        </w:tc>
        <w:tc>
          <w:tcPr>
            <w:tcW w:w="2364" w:type="dxa"/>
            <w:shd w:val="clear" w:color="auto" w:fill="E7E6E6" w:themeFill="background2"/>
          </w:tcPr>
          <w:p w14:paraId="7BA63B63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Data wydania</w:t>
            </w:r>
          </w:p>
        </w:tc>
        <w:tc>
          <w:tcPr>
            <w:tcW w:w="2368" w:type="dxa"/>
            <w:shd w:val="clear" w:color="auto" w:fill="E7E6E6" w:themeFill="background2"/>
          </w:tcPr>
          <w:p w14:paraId="33413A87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bowiązuje do</w:t>
            </w:r>
          </w:p>
        </w:tc>
      </w:tr>
      <w:tr w:rsidR="00925A4F" w:rsidRPr="00E52C0F" w14:paraId="0BB64C9F" w14:textId="77777777" w:rsidTr="00E6372A">
        <w:trPr>
          <w:trHeight w:val="260"/>
        </w:trPr>
        <w:tc>
          <w:tcPr>
            <w:tcW w:w="4158" w:type="dxa"/>
          </w:tcPr>
          <w:p w14:paraId="0B2DBE0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364" w:type="dxa"/>
          </w:tcPr>
          <w:p w14:paraId="74E01A8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368" w:type="dxa"/>
          </w:tcPr>
          <w:p w14:paraId="5466ED9C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6372A" w:rsidRPr="00E52C0F" w14:paraId="23DDAB92" w14:textId="77777777" w:rsidTr="00E6372A">
        <w:tc>
          <w:tcPr>
            <w:tcW w:w="4158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BA62628" w14:textId="2C354A3A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Nazwa podmiotu, który otrzymał </w:t>
            </w:r>
            <w:r w:rsidRPr="00C200AE">
              <w:rPr>
                <w:rFonts w:ascii="Calibri" w:eastAsiaTheme="minorHAnsi" w:hAnsi="Calibri" w:cs="Calibri"/>
                <w:spacing w:val="-4"/>
                <w:sz w:val="22"/>
                <w:szCs w:val="22"/>
                <w:lang w:eastAsia="en-US"/>
              </w:rPr>
              <w:t>zezwolenie</w:t>
            </w:r>
            <w:r w:rsidR="00C200AE" w:rsidRPr="00C200AE">
              <w:rPr>
                <w:rFonts w:ascii="Calibri" w:eastAsiaTheme="minorHAnsi" w:hAnsi="Calibri" w:cs="Calibri"/>
                <w:spacing w:val="-4"/>
                <w:sz w:val="22"/>
                <w:szCs w:val="22"/>
                <w:lang w:eastAsia="en-US"/>
              </w:rPr>
              <w:t xml:space="preserve"> na prowadzenie prac badawczych</w:t>
            </w:r>
          </w:p>
        </w:tc>
        <w:tc>
          <w:tcPr>
            <w:tcW w:w="4732" w:type="dxa"/>
            <w:gridSpan w:val="2"/>
            <w:shd w:val="clear" w:color="auto" w:fill="E7E6E6" w:themeFill="background2"/>
          </w:tcPr>
          <w:p w14:paraId="4B876294" w14:textId="0031EB78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REGON</w:t>
            </w:r>
          </w:p>
        </w:tc>
      </w:tr>
      <w:tr w:rsidR="00925A4F" w:rsidRPr="00E52C0F" w14:paraId="0EBA7F52" w14:textId="77777777" w:rsidTr="00E6372A">
        <w:trPr>
          <w:trHeight w:val="260"/>
        </w:trPr>
        <w:tc>
          <w:tcPr>
            <w:tcW w:w="4158" w:type="dxa"/>
          </w:tcPr>
          <w:p w14:paraId="0A0BD7C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364" w:type="dxa"/>
          </w:tcPr>
          <w:p w14:paraId="0361E20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368" w:type="dxa"/>
          </w:tcPr>
          <w:p w14:paraId="5D292698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23B3280F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2B1494ED" w14:textId="3C3AB9A4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BE7E89">
        <w:rPr>
          <w:rFonts w:ascii="Calibri" w:eastAsiaTheme="minorHAnsi" w:hAnsi="Calibri" w:cs="Calibri"/>
          <w:b/>
          <w:sz w:val="22"/>
          <w:szCs w:val="22"/>
          <w:lang w:eastAsia="en-US"/>
        </w:rPr>
        <w:t>2. Dane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 xml:space="preserve"> organizatora prac badawczych</w:t>
      </w:r>
      <w:r w:rsidR="00D7416B"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030"/>
        <w:gridCol w:w="4860"/>
      </w:tblGrid>
      <w:tr w:rsidR="00E6372A" w:rsidRPr="00E52C0F" w14:paraId="11A5F23B" w14:textId="77777777" w:rsidTr="00E6372A">
        <w:tc>
          <w:tcPr>
            <w:tcW w:w="4030" w:type="dxa"/>
            <w:shd w:val="clear" w:color="auto" w:fill="E7E6E6" w:themeFill="background2"/>
          </w:tcPr>
          <w:p w14:paraId="4FA21AE5" w14:textId="2F1CD6C6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Imię i nazwisko albo nazwa firmy</w:t>
            </w:r>
          </w:p>
        </w:tc>
        <w:tc>
          <w:tcPr>
            <w:tcW w:w="4860" w:type="dxa"/>
            <w:shd w:val="clear" w:color="auto" w:fill="E7E6E6" w:themeFill="background2"/>
          </w:tcPr>
          <w:p w14:paraId="13648098" w14:textId="77777777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REGON</w:t>
            </w:r>
          </w:p>
        </w:tc>
      </w:tr>
      <w:tr w:rsidR="00E6372A" w:rsidRPr="00E52C0F" w14:paraId="42F48752" w14:textId="77777777" w:rsidTr="00D0607B">
        <w:trPr>
          <w:trHeight w:val="260"/>
        </w:trPr>
        <w:tc>
          <w:tcPr>
            <w:tcW w:w="4030" w:type="dxa"/>
          </w:tcPr>
          <w:p w14:paraId="264A7EF4" w14:textId="77777777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860" w:type="dxa"/>
          </w:tcPr>
          <w:p w14:paraId="5E4CCA2A" w14:textId="77777777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39F83B5E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030A522E" w14:textId="2DB5BDAC" w:rsidR="00925A4F" w:rsidRPr="00E52C0F" w:rsidRDefault="00925A4F" w:rsidP="00925A4F">
      <w:pPr>
        <w:spacing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Adres głównej siedziby:</w:t>
      </w:r>
    </w:p>
    <w:tbl>
      <w:tblPr>
        <w:tblStyle w:val="Tabela-Siatka"/>
        <w:tblW w:w="8899" w:type="dxa"/>
        <w:tblLook w:val="04A0" w:firstRow="1" w:lastRow="0" w:firstColumn="1" w:lastColumn="0" w:noHBand="0" w:noVBand="1"/>
      </w:tblPr>
      <w:tblGrid>
        <w:gridCol w:w="837"/>
        <w:gridCol w:w="166"/>
        <w:gridCol w:w="552"/>
        <w:gridCol w:w="2877"/>
        <w:gridCol w:w="973"/>
        <w:gridCol w:w="680"/>
        <w:gridCol w:w="257"/>
        <w:gridCol w:w="1167"/>
        <w:gridCol w:w="1390"/>
      </w:tblGrid>
      <w:tr w:rsidR="00925A4F" w:rsidRPr="00E52C0F" w14:paraId="7ACFFCBB" w14:textId="77777777" w:rsidTr="00E6372A">
        <w:tc>
          <w:tcPr>
            <w:tcW w:w="837" w:type="dxa"/>
            <w:shd w:val="clear" w:color="auto" w:fill="E7E6E6" w:themeFill="background2"/>
          </w:tcPr>
          <w:p w14:paraId="3DFF57B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3595" w:type="dxa"/>
            <w:gridSpan w:val="3"/>
          </w:tcPr>
          <w:p w14:paraId="07D42F3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653" w:type="dxa"/>
            <w:gridSpan w:val="2"/>
            <w:shd w:val="clear" w:color="auto" w:fill="E7E6E6" w:themeFill="background2"/>
          </w:tcPr>
          <w:p w14:paraId="722442DE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Województwo</w:t>
            </w:r>
          </w:p>
        </w:tc>
        <w:tc>
          <w:tcPr>
            <w:tcW w:w="2814" w:type="dxa"/>
            <w:gridSpan w:val="3"/>
          </w:tcPr>
          <w:p w14:paraId="7426427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5C19BD6D" w14:textId="77777777" w:rsidTr="00E6372A">
        <w:tc>
          <w:tcPr>
            <w:tcW w:w="1003" w:type="dxa"/>
            <w:gridSpan w:val="2"/>
            <w:shd w:val="clear" w:color="auto" w:fill="E7E6E6" w:themeFill="background2"/>
          </w:tcPr>
          <w:p w14:paraId="181F92BD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429" w:type="dxa"/>
            <w:gridSpan w:val="2"/>
          </w:tcPr>
          <w:p w14:paraId="0E4D196E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973" w:type="dxa"/>
            <w:shd w:val="clear" w:color="auto" w:fill="E7E6E6" w:themeFill="background2"/>
          </w:tcPr>
          <w:p w14:paraId="3ED5505A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Gmina</w:t>
            </w:r>
          </w:p>
        </w:tc>
        <w:tc>
          <w:tcPr>
            <w:tcW w:w="3494" w:type="dxa"/>
            <w:gridSpan w:val="4"/>
          </w:tcPr>
          <w:p w14:paraId="187859CD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F2845" w:rsidRPr="00E52C0F" w14:paraId="1849C15F" w14:textId="77777777" w:rsidTr="00EF2845">
        <w:tc>
          <w:tcPr>
            <w:tcW w:w="1555" w:type="dxa"/>
            <w:gridSpan w:val="3"/>
            <w:shd w:val="clear" w:color="auto" w:fill="E7E6E6" w:themeFill="background2"/>
          </w:tcPr>
          <w:p w14:paraId="6DF46672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Miejscowość</w:t>
            </w:r>
          </w:p>
        </w:tc>
        <w:tc>
          <w:tcPr>
            <w:tcW w:w="453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EE001CF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</w:tcPr>
          <w:p w14:paraId="12B21ED2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Kod pocztowy</w:t>
            </w: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14:paraId="56550FBE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F2845" w:rsidRPr="00E52C0F" w14:paraId="1D76F4C1" w14:textId="77777777" w:rsidTr="00EF2845">
        <w:tc>
          <w:tcPr>
            <w:tcW w:w="1555" w:type="dxa"/>
            <w:gridSpan w:val="3"/>
            <w:shd w:val="clear" w:color="auto" w:fill="E7E6E6" w:themeFill="background2"/>
          </w:tcPr>
          <w:p w14:paraId="108AF9C1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Ulica</w:t>
            </w:r>
          </w:p>
        </w:tc>
        <w:tc>
          <w:tcPr>
            <w:tcW w:w="7344" w:type="dxa"/>
            <w:gridSpan w:val="6"/>
            <w:shd w:val="clear" w:color="auto" w:fill="auto"/>
          </w:tcPr>
          <w:p w14:paraId="77373EF3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F2845" w:rsidRPr="00E52C0F" w14:paraId="26FEA453" w14:textId="77777777" w:rsidTr="00EF2845">
        <w:tc>
          <w:tcPr>
            <w:tcW w:w="1555" w:type="dxa"/>
            <w:gridSpan w:val="3"/>
            <w:shd w:val="clear" w:color="auto" w:fill="E7E6E6" w:themeFill="background2"/>
          </w:tcPr>
          <w:p w14:paraId="3133C4C8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r domu</w:t>
            </w:r>
          </w:p>
        </w:tc>
        <w:tc>
          <w:tcPr>
            <w:tcW w:w="2877" w:type="dxa"/>
            <w:shd w:val="clear" w:color="auto" w:fill="auto"/>
          </w:tcPr>
          <w:p w14:paraId="779848FB" w14:textId="30972358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10" w:type="dxa"/>
            <w:gridSpan w:val="3"/>
            <w:shd w:val="clear" w:color="auto" w:fill="E7E6E6" w:themeFill="background2"/>
          </w:tcPr>
          <w:p w14:paraId="0ABEE1B7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r lokalu</w:t>
            </w:r>
          </w:p>
        </w:tc>
        <w:tc>
          <w:tcPr>
            <w:tcW w:w="2557" w:type="dxa"/>
            <w:gridSpan w:val="2"/>
          </w:tcPr>
          <w:p w14:paraId="57E5D3E4" w14:textId="77777777" w:rsidR="00EF2845" w:rsidRPr="00E52C0F" w:rsidRDefault="00EF2845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6372A" w:rsidRPr="00E52C0F" w14:paraId="06D5CE04" w14:textId="77777777" w:rsidTr="00E6372A">
        <w:tc>
          <w:tcPr>
            <w:tcW w:w="4432" w:type="dxa"/>
            <w:gridSpan w:val="4"/>
            <w:shd w:val="clear" w:color="auto" w:fill="E7E6E6" w:themeFill="background2"/>
          </w:tcPr>
          <w:p w14:paraId="10F19CDC" w14:textId="54A25CB0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Adres do doręczeń elektronicznych </w:t>
            </w:r>
            <w:r w:rsidRPr="00EF2845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jeśli dotyczy)</w:t>
            </w:r>
          </w:p>
        </w:tc>
        <w:tc>
          <w:tcPr>
            <w:tcW w:w="4467" w:type="dxa"/>
            <w:gridSpan w:val="5"/>
          </w:tcPr>
          <w:p w14:paraId="6B892177" w14:textId="77777777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11F2DD78" w14:textId="731AE7E1" w:rsidR="00925A4F" w:rsidRPr="00E52C0F" w:rsidRDefault="00925A4F" w:rsidP="00C515A2">
      <w:pPr>
        <w:spacing w:line="259" w:lineRule="auto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br/>
        <w:t>Adres oddziału organiz</w:t>
      </w:r>
      <w:r w:rsidR="00F67B8A">
        <w:rPr>
          <w:rFonts w:ascii="Calibri" w:eastAsiaTheme="minorHAnsi" w:hAnsi="Calibri" w:cs="Calibri"/>
          <w:sz w:val="22"/>
          <w:szCs w:val="22"/>
          <w:lang w:eastAsia="en-US"/>
        </w:rPr>
        <w:t xml:space="preserve">atora 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prac badawcz</w:t>
      </w:r>
      <w:r w:rsidR="005F5754">
        <w:rPr>
          <w:rFonts w:ascii="Calibri" w:eastAsiaTheme="minorHAnsi" w:hAnsi="Calibri" w:cs="Calibri"/>
          <w:sz w:val="22"/>
          <w:szCs w:val="22"/>
          <w:lang w:eastAsia="en-US"/>
        </w:rPr>
        <w:t>ych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(jeśli inny niż adres siedziby głównej):</w:t>
      </w:r>
    </w:p>
    <w:tbl>
      <w:tblPr>
        <w:tblStyle w:val="Tabela-Siatka"/>
        <w:tblW w:w="8899" w:type="dxa"/>
        <w:tblLook w:val="04A0" w:firstRow="1" w:lastRow="0" w:firstColumn="1" w:lastColumn="0" w:noHBand="0" w:noVBand="1"/>
      </w:tblPr>
      <w:tblGrid>
        <w:gridCol w:w="837"/>
        <w:gridCol w:w="166"/>
        <w:gridCol w:w="552"/>
        <w:gridCol w:w="2877"/>
        <w:gridCol w:w="973"/>
        <w:gridCol w:w="680"/>
        <w:gridCol w:w="257"/>
        <w:gridCol w:w="1167"/>
        <w:gridCol w:w="1390"/>
      </w:tblGrid>
      <w:tr w:rsidR="00E6372A" w:rsidRPr="00E52C0F" w14:paraId="7F616597" w14:textId="77777777" w:rsidTr="00832F2C">
        <w:tc>
          <w:tcPr>
            <w:tcW w:w="837" w:type="dxa"/>
            <w:shd w:val="clear" w:color="auto" w:fill="E7E6E6" w:themeFill="background2"/>
          </w:tcPr>
          <w:p w14:paraId="018E53F7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3595" w:type="dxa"/>
            <w:gridSpan w:val="3"/>
          </w:tcPr>
          <w:p w14:paraId="4C37D1EB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653" w:type="dxa"/>
            <w:gridSpan w:val="2"/>
            <w:shd w:val="clear" w:color="auto" w:fill="E7E6E6" w:themeFill="background2"/>
          </w:tcPr>
          <w:p w14:paraId="147CFE24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Województwo</w:t>
            </w:r>
          </w:p>
        </w:tc>
        <w:tc>
          <w:tcPr>
            <w:tcW w:w="2814" w:type="dxa"/>
            <w:gridSpan w:val="3"/>
          </w:tcPr>
          <w:p w14:paraId="1A2E5AE3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6372A" w:rsidRPr="00E52C0F" w14:paraId="1FFADC8C" w14:textId="77777777" w:rsidTr="00832F2C">
        <w:tc>
          <w:tcPr>
            <w:tcW w:w="1003" w:type="dxa"/>
            <w:gridSpan w:val="2"/>
            <w:shd w:val="clear" w:color="auto" w:fill="E7E6E6" w:themeFill="background2"/>
          </w:tcPr>
          <w:p w14:paraId="56835BB9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429" w:type="dxa"/>
            <w:gridSpan w:val="2"/>
          </w:tcPr>
          <w:p w14:paraId="0862AA71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973" w:type="dxa"/>
            <w:shd w:val="clear" w:color="auto" w:fill="E7E6E6" w:themeFill="background2"/>
          </w:tcPr>
          <w:p w14:paraId="4C31698C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Gmina</w:t>
            </w:r>
          </w:p>
        </w:tc>
        <w:tc>
          <w:tcPr>
            <w:tcW w:w="3494" w:type="dxa"/>
            <w:gridSpan w:val="4"/>
          </w:tcPr>
          <w:p w14:paraId="1EAAF80D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6372A" w:rsidRPr="00E52C0F" w14:paraId="3C2D0AFB" w14:textId="77777777" w:rsidTr="00832F2C">
        <w:tc>
          <w:tcPr>
            <w:tcW w:w="4432" w:type="dxa"/>
            <w:gridSpan w:val="4"/>
            <w:shd w:val="clear" w:color="auto" w:fill="E7E6E6" w:themeFill="background2"/>
          </w:tcPr>
          <w:p w14:paraId="75EBA7D2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Miejscowość</w:t>
            </w:r>
          </w:p>
        </w:tc>
        <w:tc>
          <w:tcPr>
            <w:tcW w:w="1653" w:type="dxa"/>
            <w:gridSpan w:val="2"/>
          </w:tcPr>
          <w:p w14:paraId="6C920FA2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424" w:type="dxa"/>
            <w:gridSpan w:val="2"/>
            <w:shd w:val="clear" w:color="auto" w:fill="E7E6E6" w:themeFill="background2"/>
          </w:tcPr>
          <w:p w14:paraId="3A6EACDE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Kod pocztowy</w:t>
            </w:r>
          </w:p>
        </w:tc>
        <w:tc>
          <w:tcPr>
            <w:tcW w:w="1390" w:type="dxa"/>
          </w:tcPr>
          <w:p w14:paraId="42EA9398" w14:textId="77777777" w:rsidR="00E6372A" w:rsidRPr="00E52C0F" w:rsidRDefault="00E6372A" w:rsidP="00832F2C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AE6E0C" w:rsidRPr="00E52C0F" w14:paraId="289B8F89" w14:textId="77777777" w:rsidTr="0041601B">
        <w:tc>
          <w:tcPr>
            <w:tcW w:w="1555" w:type="dxa"/>
            <w:gridSpan w:val="3"/>
            <w:shd w:val="clear" w:color="auto" w:fill="E7E6E6" w:themeFill="background2"/>
          </w:tcPr>
          <w:p w14:paraId="08124D45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Ulica</w:t>
            </w:r>
          </w:p>
        </w:tc>
        <w:tc>
          <w:tcPr>
            <w:tcW w:w="7344" w:type="dxa"/>
            <w:gridSpan w:val="6"/>
            <w:shd w:val="clear" w:color="auto" w:fill="auto"/>
          </w:tcPr>
          <w:p w14:paraId="412AF8E7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AE6E0C" w:rsidRPr="00E52C0F" w14:paraId="2E288EAB" w14:textId="77777777" w:rsidTr="0041601B">
        <w:tc>
          <w:tcPr>
            <w:tcW w:w="1555" w:type="dxa"/>
            <w:gridSpan w:val="3"/>
            <w:shd w:val="clear" w:color="auto" w:fill="E7E6E6" w:themeFill="background2"/>
          </w:tcPr>
          <w:p w14:paraId="72DE3789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r domu</w:t>
            </w:r>
          </w:p>
        </w:tc>
        <w:tc>
          <w:tcPr>
            <w:tcW w:w="2877" w:type="dxa"/>
            <w:shd w:val="clear" w:color="auto" w:fill="auto"/>
          </w:tcPr>
          <w:p w14:paraId="52056885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10" w:type="dxa"/>
            <w:gridSpan w:val="3"/>
            <w:shd w:val="clear" w:color="auto" w:fill="E7E6E6" w:themeFill="background2"/>
          </w:tcPr>
          <w:p w14:paraId="3487A9EF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r lokalu</w:t>
            </w:r>
          </w:p>
        </w:tc>
        <w:tc>
          <w:tcPr>
            <w:tcW w:w="2557" w:type="dxa"/>
            <w:gridSpan w:val="2"/>
          </w:tcPr>
          <w:p w14:paraId="538EF3B7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AE6E0C" w:rsidRPr="00E52C0F" w14:paraId="7953B1D9" w14:textId="77777777" w:rsidTr="0041601B">
        <w:tc>
          <w:tcPr>
            <w:tcW w:w="4432" w:type="dxa"/>
            <w:gridSpan w:val="4"/>
            <w:shd w:val="clear" w:color="auto" w:fill="E7E6E6" w:themeFill="background2"/>
          </w:tcPr>
          <w:p w14:paraId="64F61222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Adres do doręczeń elektronicznych </w:t>
            </w:r>
            <w:r w:rsidRPr="00EF2845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jeśli dotyczy)</w:t>
            </w:r>
          </w:p>
        </w:tc>
        <w:tc>
          <w:tcPr>
            <w:tcW w:w="4467" w:type="dxa"/>
            <w:gridSpan w:val="5"/>
          </w:tcPr>
          <w:p w14:paraId="4F227E4A" w14:textId="77777777" w:rsidR="00AE6E0C" w:rsidRPr="00E52C0F" w:rsidRDefault="00AE6E0C" w:rsidP="0041601B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24E2A77E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2640596D" w14:textId="77777777" w:rsidR="00925A4F" w:rsidRPr="00E52C0F" w:rsidRDefault="00925A4F" w:rsidP="00C515A2">
      <w:pPr>
        <w:spacing w:after="160" w:line="259" w:lineRule="auto"/>
        <w:jc w:val="both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1E29EE">
        <w:rPr>
          <w:rFonts w:ascii="Calibri" w:eastAsiaTheme="minorHAnsi" w:hAnsi="Calibri" w:cs="Calibri"/>
          <w:b/>
          <w:sz w:val="22"/>
          <w:szCs w:val="22"/>
          <w:lang w:eastAsia="en-US"/>
        </w:rPr>
        <w:lastRenderedPageBreak/>
        <w:t>3. Terminy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 xml:space="preserve"> prowadzenia prac badawczych 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(proszę wpisać faktyczne okresy prowadzenia prac – pola można powielać, jeśli prace były wykonywane w kilku okresach w ramach tego samego wniosku)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:</w:t>
      </w:r>
    </w:p>
    <w:p w14:paraId="0DB37D79" w14:textId="77777777" w:rsidR="00925A4F" w:rsidRPr="00E52C0F" w:rsidRDefault="00925A4F" w:rsidP="00925A4F">
      <w:pPr>
        <w:spacing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Termin rozpoczęcia prac badawcz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96"/>
        <w:gridCol w:w="2834"/>
      </w:tblGrid>
      <w:tr w:rsidR="00925A4F" w:rsidRPr="00E52C0F" w14:paraId="0FBD2EEF" w14:textId="77777777" w:rsidTr="00625D35">
        <w:tc>
          <w:tcPr>
            <w:tcW w:w="1696" w:type="dxa"/>
            <w:shd w:val="clear" w:color="auto" w:fill="E7E6E6" w:themeFill="background2"/>
          </w:tcPr>
          <w:p w14:paraId="39E13A63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od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dd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/mm/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rrrr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834" w:type="dxa"/>
          </w:tcPr>
          <w:p w14:paraId="1089C0FC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67BE40D1" w14:textId="77777777" w:rsidR="00925A4F" w:rsidRPr="00E52C0F" w:rsidRDefault="00925A4F" w:rsidP="00925A4F">
      <w:pPr>
        <w:spacing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08C98266" w14:textId="77777777" w:rsidR="00925A4F" w:rsidRPr="00E52C0F" w:rsidRDefault="00925A4F" w:rsidP="00925A4F">
      <w:pPr>
        <w:spacing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Termin zakończenia prac badawcz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96"/>
        <w:gridCol w:w="2834"/>
      </w:tblGrid>
      <w:tr w:rsidR="00925A4F" w:rsidRPr="00E52C0F" w14:paraId="44E013AA" w14:textId="77777777" w:rsidTr="00625D35">
        <w:tc>
          <w:tcPr>
            <w:tcW w:w="1696" w:type="dxa"/>
            <w:shd w:val="clear" w:color="auto" w:fill="E7E6E6" w:themeFill="background2"/>
          </w:tcPr>
          <w:p w14:paraId="359C28D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od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dd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/mm/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rrrr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834" w:type="dxa"/>
          </w:tcPr>
          <w:p w14:paraId="42D6C8B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635F3726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6D39734" w14:textId="18855323" w:rsidR="00925A4F" w:rsidRPr="00E52C0F" w:rsidRDefault="00925A4F" w:rsidP="00C515A2">
      <w:pPr>
        <w:spacing w:after="160" w:line="259" w:lineRule="auto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9460C4">
        <w:rPr>
          <w:rFonts w:ascii="Calibri" w:eastAsiaTheme="minorHAnsi" w:hAnsi="Calibri" w:cs="Calibri"/>
          <w:b/>
          <w:sz w:val="22"/>
          <w:szCs w:val="22"/>
          <w:lang w:eastAsia="en-US"/>
        </w:rPr>
        <w:t>4.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Dane pojazdu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zautomatyzowanego albo pojazdu w pełni zautomatyzowanego, z udziałem którego były prowadzone prace badawcz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03"/>
        <w:gridCol w:w="2428"/>
        <w:gridCol w:w="1134"/>
        <w:gridCol w:w="3225"/>
      </w:tblGrid>
      <w:tr w:rsidR="00925A4F" w:rsidRPr="00E52C0F" w14:paraId="7F7E8A14" w14:textId="77777777" w:rsidTr="00552971">
        <w:tc>
          <w:tcPr>
            <w:tcW w:w="2103" w:type="dxa"/>
            <w:shd w:val="clear" w:color="auto" w:fill="E7E6E6" w:themeFill="background2"/>
          </w:tcPr>
          <w:p w14:paraId="0E5C7D0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umer rejestracyjny</w:t>
            </w:r>
          </w:p>
        </w:tc>
        <w:tc>
          <w:tcPr>
            <w:tcW w:w="2428" w:type="dxa"/>
          </w:tcPr>
          <w:p w14:paraId="0D357F44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586001A2" w14:textId="2590D610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VIN </w:t>
            </w:r>
          </w:p>
        </w:tc>
        <w:tc>
          <w:tcPr>
            <w:tcW w:w="3225" w:type="dxa"/>
          </w:tcPr>
          <w:p w14:paraId="762B8AF3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42CDF83E" w14:textId="77777777" w:rsidTr="00552971">
        <w:tc>
          <w:tcPr>
            <w:tcW w:w="4531" w:type="dxa"/>
            <w:gridSpan w:val="2"/>
            <w:shd w:val="clear" w:color="auto" w:fill="E7E6E6" w:themeFill="background2"/>
          </w:tcPr>
          <w:p w14:paraId="5DA8C597" w14:textId="72106353" w:rsidR="00925A4F" w:rsidRPr="00552971" w:rsidRDefault="00925A4F" w:rsidP="00925A4F">
            <w:pPr>
              <w:rPr>
                <w:rFonts w:ascii="Calibri" w:eastAsiaTheme="minorHAnsi" w:hAnsi="Calibri" w:cs="Calibri"/>
                <w:spacing w:val="-4"/>
                <w:sz w:val="22"/>
                <w:szCs w:val="22"/>
                <w:lang w:eastAsia="en-US"/>
              </w:rPr>
            </w:pPr>
            <w:r w:rsidRPr="00552971">
              <w:rPr>
                <w:rFonts w:ascii="Calibri" w:eastAsiaTheme="minorHAnsi" w:hAnsi="Calibri" w:cs="Calibri"/>
                <w:spacing w:val="-4"/>
                <w:sz w:val="22"/>
                <w:szCs w:val="22"/>
                <w:lang w:eastAsia="en-US"/>
              </w:rPr>
              <w:t xml:space="preserve">Numer decyzji o profesjonalnej rejestracji </w:t>
            </w:r>
            <w:r w:rsidR="00552971" w:rsidRPr="00552971">
              <w:rPr>
                <w:rFonts w:ascii="Calibri" w:eastAsiaTheme="minorHAnsi" w:hAnsi="Calibri" w:cs="Calibri"/>
                <w:spacing w:val="-4"/>
                <w:sz w:val="22"/>
                <w:szCs w:val="22"/>
                <w:lang w:eastAsia="en-US"/>
              </w:rPr>
              <w:t>pojazdu</w:t>
            </w:r>
          </w:p>
          <w:p w14:paraId="2EB10E0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jeśli dotyczy)</w:t>
            </w:r>
          </w:p>
        </w:tc>
        <w:tc>
          <w:tcPr>
            <w:tcW w:w="4359" w:type="dxa"/>
            <w:gridSpan w:val="2"/>
          </w:tcPr>
          <w:p w14:paraId="59739953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05389B0C" w14:textId="77777777" w:rsidTr="00552971">
        <w:tc>
          <w:tcPr>
            <w:tcW w:w="4531" w:type="dxa"/>
            <w:gridSpan w:val="2"/>
            <w:shd w:val="clear" w:color="auto" w:fill="E7E6E6" w:themeFill="background2"/>
          </w:tcPr>
          <w:p w14:paraId="72B93C5C" w14:textId="5FECF299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Data wydania decyzji </w:t>
            </w:r>
            <w:r w:rsidR="00E6372A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o profesjonalnej rejestracji </w:t>
            </w:r>
            <w:r w:rsidR="00552971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pojazdu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dd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/mm/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rrrr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359" w:type="dxa"/>
            <w:gridSpan w:val="2"/>
          </w:tcPr>
          <w:p w14:paraId="474D8D7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2C21EA0F" w14:textId="4E00E4AE" w:rsidR="00E6372A" w:rsidRPr="00E52C0F" w:rsidRDefault="00E6372A">
      <w:pPr>
        <w:rPr>
          <w:rFonts w:ascii="Calibri" w:hAnsi="Calibri" w:cs="Calibri"/>
        </w:rPr>
      </w:pPr>
    </w:p>
    <w:p w14:paraId="74115307" w14:textId="22C0AFC0" w:rsidR="00E6372A" w:rsidRPr="00C515A2" w:rsidRDefault="00E6372A" w:rsidP="00C515A2">
      <w:pPr>
        <w:spacing w:line="259" w:lineRule="auto"/>
        <w:jc w:val="both"/>
        <w:rPr>
          <w:rFonts w:ascii="Calibri" w:hAnsi="Calibri" w:cs="Calibri"/>
          <w:sz w:val="22"/>
          <w:szCs w:val="22"/>
        </w:rPr>
      </w:pPr>
      <w:r w:rsidRPr="00C515A2">
        <w:rPr>
          <w:rFonts w:ascii="Calibri" w:hAnsi="Calibri" w:cs="Calibri"/>
          <w:sz w:val="22"/>
          <w:szCs w:val="22"/>
        </w:rPr>
        <w:t xml:space="preserve">Właściciel </w:t>
      </w:r>
      <w:r w:rsidRPr="00C515A2">
        <w:rPr>
          <w:rFonts w:ascii="Calibri" w:eastAsiaTheme="minorHAnsi" w:hAnsi="Calibri" w:cs="Calibri"/>
          <w:sz w:val="22"/>
          <w:szCs w:val="22"/>
          <w:lang w:eastAsia="en-US"/>
        </w:rPr>
        <w:t>pojazdu</w:t>
      </w:r>
      <w:r w:rsidRPr="00C515A2">
        <w:rPr>
          <w:rFonts w:ascii="Calibri" w:hAnsi="Calibri" w:cs="Calibri"/>
          <w:sz w:val="22"/>
          <w:szCs w:val="22"/>
        </w:rPr>
        <w:t xml:space="preserve"> zautomatyzowanego lub pojazdu w pełni zautomatyzowanego, nad którym prowadzone są prace badawcz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738"/>
        <w:gridCol w:w="958"/>
        <w:gridCol w:w="1357"/>
        <w:gridCol w:w="830"/>
        <w:gridCol w:w="683"/>
        <w:gridCol w:w="1457"/>
        <w:gridCol w:w="1502"/>
      </w:tblGrid>
      <w:tr w:rsidR="00925A4F" w:rsidRPr="00E52C0F" w14:paraId="110F59DA" w14:textId="77777777" w:rsidTr="00E6372A">
        <w:trPr>
          <w:trHeight w:val="574"/>
        </w:trPr>
        <w:tc>
          <w:tcPr>
            <w:tcW w:w="3061" w:type="dxa"/>
            <w:gridSpan w:val="5"/>
            <w:shd w:val="clear" w:color="auto" w:fill="E7E6E6" w:themeFill="background2"/>
          </w:tcPr>
          <w:p w14:paraId="45FBC38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Imię i nazwisko lub nazwa firmy</w:t>
            </w:r>
          </w:p>
        </w:tc>
        <w:tc>
          <w:tcPr>
            <w:tcW w:w="5829" w:type="dxa"/>
            <w:gridSpan w:val="5"/>
          </w:tcPr>
          <w:p w14:paraId="66882C10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E6372A" w:rsidRPr="00E52C0F" w14:paraId="43C225E8" w14:textId="77777777" w:rsidTr="00BD27CC">
        <w:tc>
          <w:tcPr>
            <w:tcW w:w="2103" w:type="dxa"/>
            <w:gridSpan w:val="4"/>
            <w:shd w:val="clear" w:color="auto" w:fill="E7E6E6" w:themeFill="background2"/>
          </w:tcPr>
          <w:p w14:paraId="14F6B339" w14:textId="35529426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ESEL</w:t>
            </w:r>
            <w:r w:rsidRPr="00E52C0F">
              <w:rPr>
                <w:rStyle w:val="Odwoanieprzypisudolnego"/>
                <w:rFonts w:ascii="Calibri" w:eastAsiaTheme="minorHAnsi" w:hAnsi="Calibri" w:cs="Calibri"/>
                <w:sz w:val="22"/>
                <w:szCs w:val="22"/>
                <w:lang w:eastAsia="en-US"/>
              </w:rPr>
              <w:footnoteReference w:id="1"/>
            </w: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lub REGON</w:t>
            </w:r>
          </w:p>
        </w:tc>
        <w:tc>
          <w:tcPr>
            <w:tcW w:w="6787" w:type="dxa"/>
            <w:gridSpan w:val="6"/>
          </w:tcPr>
          <w:p w14:paraId="0E573CBF" w14:textId="77777777" w:rsidR="00E6372A" w:rsidRPr="00E52C0F" w:rsidRDefault="00E6372A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2FC5D31E" w14:textId="77777777" w:rsidTr="00E6372A">
        <w:tc>
          <w:tcPr>
            <w:tcW w:w="8890" w:type="dxa"/>
            <w:gridSpan w:val="10"/>
            <w:shd w:val="clear" w:color="auto" w:fill="E7E6E6" w:themeFill="background2"/>
          </w:tcPr>
          <w:p w14:paraId="0A3509CE" w14:textId="3D90E64A" w:rsidR="00925A4F" w:rsidRPr="00E52C0F" w:rsidRDefault="00E6372A" w:rsidP="00C515A2">
            <w:pPr>
              <w:jc w:val="both"/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Adres zamieszkania albo adres siedziby lub oddziału właściciela pojazdu zautomatyzowanego lub pojazdu w pełni zautomatyzowanego, nad którym prowadzone są prace badawcze</w:t>
            </w:r>
          </w:p>
        </w:tc>
      </w:tr>
      <w:tr w:rsidR="00925A4F" w:rsidRPr="00E52C0F" w14:paraId="33A4674F" w14:textId="77777777" w:rsidTr="00E6372A">
        <w:tc>
          <w:tcPr>
            <w:tcW w:w="704" w:type="dxa"/>
            <w:shd w:val="clear" w:color="auto" w:fill="E7E6E6" w:themeFill="background2"/>
          </w:tcPr>
          <w:p w14:paraId="5340F0FA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3714" w:type="dxa"/>
            <w:gridSpan w:val="5"/>
          </w:tcPr>
          <w:p w14:paraId="7D6980CE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537F64C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Województwo</w:t>
            </w:r>
          </w:p>
        </w:tc>
        <w:tc>
          <w:tcPr>
            <w:tcW w:w="2959" w:type="dxa"/>
            <w:gridSpan w:val="2"/>
          </w:tcPr>
          <w:p w14:paraId="594B2A58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346E124E" w14:textId="77777777" w:rsidTr="00E6372A">
        <w:tc>
          <w:tcPr>
            <w:tcW w:w="846" w:type="dxa"/>
            <w:gridSpan w:val="2"/>
            <w:shd w:val="clear" w:color="auto" w:fill="E7E6E6" w:themeFill="background2"/>
          </w:tcPr>
          <w:p w14:paraId="451C066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72" w:type="dxa"/>
            <w:gridSpan w:val="4"/>
          </w:tcPr>
          <w:p w14:paraId="5F2EB34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1DA06910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Gmina</w:t>
            </w:r>
          </w:p>
        </w:tc>
        <w:tc>
          <w:tcPr>
            <w:tcW w:w="3642" w:type="dxa"/>
            <w:gridSpan w:val="3"/>
          </w:tcPr>
          <w:p w14:paraId="2DEB3C1E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1BC9C2C2" w14:textId="77777777" w:rsidTr="00E6372A">
        <w:tc>
          <w:tcPr>
            <w:tcW w:w="1365" w:type="dxa"/>
            <w:gridSpan w:val="3"/>
            <w:shd w:val="clear" w:color="auto" w:fill="E7E6E6" w:themeFill="background2"/>
          </w:tcPr>
          <w:p w14:paraId="7DC1182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Miejscowość</w:t>
            </w:r>
          </w:p>
        </w:tc>
        <w:tc>
          <w:tcPr>
            <w:tcW w:w="4566" w:type="dxa"/>
            <w:gridSpan w:val="5"/>
          </w:tcPr>
          <w:p w14:paraId="73C82D2A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457" w:type="dxa"/>
            <w:shd w:val="clear" w:color="auto" w:fill="E7E6E6" w:themeFill="background2"/>
          </w:tcPr>
          <w:p w14:paraId="6179897C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Kod pocztowy</w:t>
            </w:r>
          </w:p>
        </w:tc>
        <w:tc>
          <w:tcPr>
            <w:tcW w:w="1502" w:type="dxa"/>
          </w:tcPr>
          <w:p w14:paraId="0E9C432D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64C69F4C" w14:textId="77777777" w:rsidTr="00E6372A">
        <w:tc>
          <w:tcPr>
            <w:tcW w:w="1365" w:type="dxa"/>
            <w:gridSpan w:val="3"/>
            <w:shd w:val="clear" w:color="auto" w:fill="E7E6E6" w:themeFill="background2"/>
          </w:tcPr>
          <w:p w14:paraId="264142CD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Ulica</w:t>
            </w:r>
          </w:p>
        </w:tc>
        <w:tc>
          <w:tcPr>
            <w:tcW w:w="7525" w:type="dxa"/>
            <w:gridSpan w:val="7"/>
          </w:tcPr>
          <w:p w14:paraId="30AC806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525A6380" w14:textId="77777777" w:rsidTr="00E6372A">
        <w:tc>
          <w:tcPr>
            <w:tcW w:w="1365" w:type="dxa"/>
            <w:gridSpan w:val="3"/>
            <w:shd w:val="clear" w:color="auto" w:fill="E7E6E6" w:themeFill="background2"/>
          </w:tcPr>
          <w:p w14:paraId="32DA031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r domu</w:t>
            </w:r>
          </w:p>
        </w:tc>
        <w:tc>
          <w:tcPr>
            <w:tcW w:w="3053" w:type="dxa"/>
            <w:gridSpan w:val="3"/>
          </w:tcPr>
          <w:p w14:paraId="70B4A8EC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5DC14857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r lokalu</w:t>
            </w:r>
          </w:p>
        </w:tc>
        <w:tc>
          <w:tcPr>
            <w:tcW w:w="2959" w:type="dxa"/>
            <w:gridSpan w:val="2"/>
          </w:tcPr>
          <w:p w14:paraId="5B010CF1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770FC8E1" w14:textId="77777777" w:rsidTr="00E6372A">
        <w:tc>
          <w:tcPr>
            <w:tcW w:w="8890" w:type="dxa"/>
            <w:gridSpan w:val="10"/>
            <w:shd w:val="clear" w:color="auto" w:fill="E7E6E6" w:themeFill="background2"/>
          </w:tcPr>
          <w:p w14:paraId="70A7F931" w14:textId="61A56A9A" w:rsidR="00925A4F" w:rsidRPr="00E52C0F" w:rsidRDefault="00D7416B" w:rsidP="00C515A2">
            <w:pPr>
              <w:jc w:val="both"/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pis zautomatyzowanych i w pełni zautomatyzowanych systemów i funkcji, w pojeździe zautomatyzowanym lub pojeździe w pełni zautomatyzowanym, nad którym były prowadzone prace badawcze, z uwzględnieniem ochrony informacji stanowiących tajemnicę przedsiębiorstwa organizatora prac badawczych lub innych podmiotów</w:t>
            </w:r>
          </w:p>
        </w:tc>
      </w:tr>
      <w:tr w:rsidR="00925A4F" w:rsidRPr="00E52C0F" w14:paraId="43347FBF" w14:textId="77777777" w:rsidTr="00E6372A">
        <w:trPr>
          <w:trHeight w:val="2583"/>
        </w:trPr>
        <w:tc>
          <w:tcPr>
            <w:tcW w:w="8890" w:type="dxa"/>
            <w:gridSpan w:val="10"/>
          </w:tcPr>
          <w:p w14:paraId="339A582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5015A956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6A0E381C" w14:textId="7C11D5ED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7A57A0">
        <w:rPr>
          <w:rFonts w:ascii="Calibri" w:eastAsiaTheme="minorHAnsi" w:hAnsi="Calibri" w:cs="Calibri"/>
          <w:b/>
          <w:sz w:val="22"/>
          <w:szCs w:val="22"/>
          <w:lang w:eastAsia="en-US"/>
        </w:rPr>
        <w:lastRenderedPageBreak/>
        <w:t>5.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Cel, zakres oraz opis przebiegu i wyników prac badawczych</w:t>
      </w:r>
      <w:r w:rsidR="00D7416B"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86"/>
        <w:gridCol w:w="4470"/>
        <w:gridCol w:w="3034"/>
      </w:tblGrid>
      <w:tr w:rsidR="00925A4F" w:rsidRPr="00E52C0F" w14:paraId="059F6C39" w14:textId="77777777" w:rsidTr="00625D35">
        <w:tc>
          <w:tcPr>
            <w:tcW w:w="9062" w:type="dxa"/>
            <w:gridSpan w:val="3"/>
            <w:shd w:val="clear" w:color="auto" w:fill="E7E6E6" w:themeFill="background2"/>
          </w:tcPr>
          <w:p w14:paraId="3E8B6B48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Cel prac badawczych</w:t>
            </w:r>
          </w:p>
        </w:tc>
      </w:tr>
      <w:tr w:rsidR="00925A4F" w:rsidRPr="00E52C0F" w14:paraId="476BEB54" w14:textId="77777777" w:rsidTr="00625D35">
        <w:trPr>
          <w:trHeight w:val="2500"/>
        </w:trPr>
        <w:tc>
          <w:tcPr>
            <w:tcW w:w="9062" w:type="dxa"/>
            <w:gridSpan w:val="3"/>
          </w:tcPr>
          <w:p w14:paraId="5007699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4DA319B5" w14:textId="77777777" w:rsidTr="00625D35">
        <w:tc>
          <w:tcPr>
            <w:tcW w:w="9062" w:type="dxa"/>
            <w:gridSpan w:val="3"/>
            <w:shd w:val="clear" w:color="auto" w:fill="E7E6E6" w:themeFill="background2"/>
          </w:tcPr>
          <w:p w14:paraId="122FC4F1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Warunki, w których wykonywane były prace badawcze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zaznaczyć X)</w:t>
            </w:r>
          </w:p>
        </w:tc>
      </w:tr>
      <w:tr w:rsidR="00925A4F" w:rsidRPr="00E52C0F" w14:paraId="3D5544B3" w14:textId="77777777" w:rsidTr="00625D35">
        <w:trPr>
          <w:trHeight w:val="494"/>
        </w:trPr>
        <w:tc>
          <w:tcPr>
            <w:tcW w:w="1393" w:type="dxa"/>
            <w:shd w:val="clear" w:color="auto" w:fill="E7E6E6" w:themeFill="background2"/>
          </w:tcPr>
          <w:p w14:paraId="051E0B8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goda</w:t>
            </w:r>
          </w:p>
        </w:tc>
        <w:tc>
          <w:tcPr>
            <w:tcW w:w="7669" w:type="dxa"/>
            <w:gridSpan w:val="2"/>
          </w:tcPr>
          <w:p w14:paraId="6CACD431" w14:textId="33CC1004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94969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8EA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bezchmurnie, 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2021841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8EA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zachmurzenie,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1092667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8EA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opady deszczu,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264464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8EA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opady śniegu,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57325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8EA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A58EA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mgła,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br/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1622186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6EE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inne (jakie): …………………………………………………………………</w:t>
            </w:r>
          </w:p>
        </w:tc>
      </w:tr>
      <w:tr w:rsidR="00925A4F" w:rsidRPr="00E52C0F" w14:paraId="17D66090" w14:textId="77777777" w:rsidTr="00625D35">
        <w:trPr>
          <w:trHeight w:val="493"/>
        </w:trPr>
        <w:tc>
          <w:tcPr>
            <w:tcW w:w="1393" w:type="dxa"/>
            <w:shd w:val="clear" w:color="auto" w:fill="E7E6E6" w:themeFill="background2"/>
          </w:tcPr>
          <w:p w14:paraId="0B396C4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świetlenie</w:t>
            </w:r>
          </w:p>
        </w:tc>
        <w:tc>
          <w:tcPr>
            <w:tcW w:w="7669" w:type="dxa"/>
            <w:gridSpan w:val="2"/>
          </w:tcPr>
          <w:p w14:paraId="34FAE2AA" w14:textId="1C48667D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28092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6EE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dzień,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20017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6EE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wschód/zachód słońca,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79056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6EE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noc – oświetlenie uliczne,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br/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12384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6EE">
                  <w:rPr>
                    <w:rFonts w:ascii="MS Gothic" w:eastAsia="MS Gothic" w:hAnsi="MS Gothic" w:cs="Calibr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oc – brak oświetlenia ulicznego</w:t>
            </w:r>
          </w:p>
        </w:tc>
      </w:tr>
      <w:tr w:rsidR="00925A4F" w:rsidRPr="00E52C0F" w14:paraId="1639644F" w14:textId="77777777" w:rsidTr="00625D35">
        <w:trPr>
          <w:trHeight w:val="291"/>
        </w:trPr>
        <w:tc>
          <w:tcPr>
            <w:tcW w:w="5949" w:type="dxa"/>
            <w:gridSpan w:val="2"/>
            <w:shd w:val="clear" w:color="auto" w:fill="E7E6E6" w:themeFill="background2"/>
          </w:tcPr>
          <w:p w14:paraId="16432EC2" w14:textId="140FC6FC" w:rsidR="00925A4F" w:rsidRPr="00E52C0F" w:rsidRDefault="00D7416B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rędkość maksymalna, z jaką pojazd(y) poruszał(y) się w czasie prac badawczych [km/h]</w:t>
            </w:r>
          </w:p>
        </w:tc>
        <w:tc>
          <w:tcPr>
            <w:tcW w:w="3113" w:type="dxa"/>
          </w:tcPr>
          <w:p w14:paraId="2A659607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08D84DEF" w14:textId="77777777" w:rsidTr="00625D35">
        <w:tc>
          <w:tcPr>
            <w:tcW w:w="9062" w:type="dxa"/>
            <w:gridSpan w:val="3"/>
            <w:shd w:val="clear" w:color="auto" w:fill="E7E6E6" w:themeFill="background2"/>
          </w:tcPr>
          <w:p w14:paraId="32C9F567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bookmarkStart w:id="0" w:name="_Hlk200368071"/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Zakres wykonanych prac badawczych </w:t>
            </w:r>
          </w:p>
        </w:tc>
      </w:tr>
      <w:tr w:rsidR="00925A4F" w:rsidRPr="00E52C0F" w14:paraId="4331D956" w14:textId="77777777" w:rsidTr="00EE79E3">
        <w:trPr>
          <w:trHeight w:val="2710"/>
        </w:trPr>
        <w:tc>
          <w:tcPr>
            <w:tcW w:w="9062" w:type="dxa"/>
            <w:gridSpan w:val="3"/>
            <w:shd w:val="clear" w:color="auto" w:fill="FFFFFF" w:themeFill="background1"/>
          </w:tcPr>
          <w:p w14:paraId="6D32714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3CD87567" w14:textId="77777777" w:rsidTr="00625D35">
        <w:trPr>
          <w:trHeight w:val="568"/>
        </w:trPr>
        <w:tc>
          <w:tcPr>
            <w:tcW w:w="9062" w:type="dxa"/>
            <w:gridSpan w:val="3"/>
            <w:shd w:val="clear" w:color="auto" w:fill="E7E6E6" w:themeFill="background2"/>
          </w:tcPr>
          <w:p w14:paraId="6A6B98F9" w14:textId="02204D76" w:rsidR="00925A4F" w:rsidRPr="00E52C0F" w:rsidRDefault="00E6372A" w:rsidP="00EE79E3">
            <w:pPr>
              <w:jc w:val="both"/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Opis przebiegu prac badawczych </w:t>
            </w:r>
            <w:r w:rsidRPr="00E52C0F">
              <w:rPr>
                <w:rFonts w:ascii="Calibri" w:eastAsiaTheme="minorHAnsi" w:hAnsi="Calibri" w:cs="Calibri"/>
                <w:lang w:eastAsia="en-US"/>
              </w:rPr>
              <w:t>(należy przedstawić opis wykonanych prac badawczych z uwzględnieniem: łącznej przejechanej długości tras (km), łącznej przejechanej długości tras z włączoną funkcją automatyzacji (km), łączny czas prowadzenia badań (godz.), łączny czas jazdy z włączoną funkcją automatyzacji (godz.), trasa przejazdu w podziale na poszczególne pojazdy realizujące prace badawcze, opis interakcji z pozostałymi uczestnikami ruchu drogowego</w:t>
            </w: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)</w:t>
            </w:r>
          </w:p>
        </w:tc>
      </w:tr>
      <w:tr w:rsidR="00925A4F" w:rsidRPr="00E52C0F" w14:paraId="072350AB" w14:textId="77777777" w:rsidTr="0011673A">
        <w:trPr>
          <w:trHeight w:val="4296"/>
        </w:trPr>
        <w:tc>
          <w:tcPr>
            <w:tcW w:w="9062" w:type="dxa"/>
            <w:gridSpan w:val="3"/>
          </w:tcPr>
          <w:p w14:paraId="571CCE4D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bookmarkEnd w:id="0"/>
      <w:tr w:rsidR="00925A4F" w:rsidRPr="00E52C0F" w14:paraId="063FA9D8" w14:textId="77777777" w:rsidTr="00625D35">
        <w:tc>
          <w:tcPr>
            <w:tcW w:w="9062" w:type="dxa"/>
            <w:gridSpan w:val="3"/>
            <w:shd w:val="clear" w:color="auto" w:fill="E7E6E6" w:themeFill="background2"/>
          </w:tcPr>
          <w:p w14:paraId="70DA6ACA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lastRenderedPageBreak/>
              <w:t>Opis wyników prac badawczych</w:t>
            </w:r>
          </w:p>
        </w:tc>
      </w:tr>
      <w:tr w:rsidR="00925A4F" w:rsidRPr="00E52C0F" w14:paraId="27FF88CC" w14:textId="77777777" w:rsidTr="0011673A">
        <w:trPr>
          <w:trHeight w:val="3544"/>
        </w:trPr>
        <w:tc>
          <w:tcPr>
            <w:tcW w:w="9062" w:type="dxa"/>
            <w:gridSpan w:val="3"/>
          </w:tcPr>
          <w:p w14:paraId="53636AA8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709E3D12" w14:textId="77777777" w:rsidTr="00625D35">
        <w:tc>
          <w:tcPr>
            <w:tcW w:w="9062" w:type="dxa"/>
            <w:gridSpan w:val="3"/>
            <w:shd w:val="clear" w:color="auto" w:fill="E7E6E6" w:themeFill="background2"/>
          </w:tcPr>
          <w:p w14:paraId="112FC4D1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dsumowanie wyników prac badawczych</w:t>
            </w:r>
          </w:p>
        </w:tc>
      </w:tr>
      <w:tr w:rsidR="00925A4F" w:rsidRPr="00E52C0F" w14:paraId="04C3EE77" w14:textId="77777777" w:rsidTr="00625D35">
        <w:trPr>
          <w:trHeight w:val="3107"/>
        </w:trPr>
        <w:tc>
          <w:tcPr>
            <w:tcW w:w="9062" w:type="dxa"/>
            <w:gridSpan w:val="3"/>
          </w:tcPr>
          <w:p w14:paraId="0199CFC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6BA00C6B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76094B41" w14:textId="4CBA470F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EE79E3">
        <w:rPr>
          <w:rFonts w:ascii="Calibri" w:eastAsiaTheme="minorHAnsi" w:hAnsi="Calibri" w:cs="Calibri"/>
          <w:b/>
          <w:sz w:val="22"/>
          <w:szCs w:val="22"/>
          <w:lang w:eastAsia="en-US"/>
        </w:rPr>
        <w:t>6. Wykaz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 xml:space="preserve"> dokumentacji 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(należy podać co najmniej tytuły dokumentów i daty ich sporządzenia)</w:t>
      </w:r>
      <w:r w:rsidR="00436977">
        <w:rPr>
          <w:rFonts w:ascii="Calibri" w:eastAsiaTheme="minorHAnsi" w:hAnsi="Calibri" w:cs="Calibri"/>
          <w:sz w:val="22"/>
          <w:szCs w:val="22"/>
          <w:lang w:eastAsia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90"/>
      </w:tblGrid>
      <w:tr w:rsidR="00925A4F" w:rsidRPr="00E52C0F" w14:paraId="4E5ECFBF" w14:textId="77777777" w:rsidTr="00625D35">
        <w:trPr>
          <w:trHeight w:val="324"/>
        </w:trPr>
        <w:tc>
          <w:tcPr>
            <w:tcW w:w="9062" w:type="dxa"/>
            <w:shd w:val="clear" w:color="auto" w:fill="E7E6E6" w:themeFill="background2"/>
          </w:tcPr>
          <w:p w14:paraId="5D98EA3B" w14:textId="55705F4E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Wykaz dokumentacji wykorzystanej </w:t>
            </w:r>
            <w:r w:rsidR="00D66114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dczas</w:t>
            </w: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prowadzeni</w:t>
            </w:r>
            <w:r w:rsidR="0052781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a</w:t>
            </w: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prac badawczych</w:t>
            </w:r>
          </w:p>
        </w:tc>
      </w:tr>
      <w:tr w:rsidR="00925A4F" w:rsidRPr="00E52C0F" w14:paraId="18492B4A" w14:textId="77777777" w:rsidTr="0011673A">
        <w:trPr>
          <w:trHeight w:val="2286"/>
        </w:trPr>
        <w:tc>
          <w:tcPr>
            <w:tcW w:w="9062" w:type="dxa"/>
          </w:tcPr>
          <w:p w14:paraId="2654A4F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28458511" w14:textId="77777777" w:rsidTr="00625D35">
        <w:trPr>
          <w:trHeight w:val="335"/>
        </w:trPr>
        <w:tc>
          <w:tcPr>
            <w:tcW w:w="9062" w:type="dxa"/>
            <w:shd w:val="clear" w:color="auto" w:fill="E7E6E6" w:themeFill="background2"/>
          </w:tcPr>
          <w:p w14:paraId="4A0E7905" w14:textId="6DC548ED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Wykaz dokumentacji sporządzonej </w:t>
            </w:r>
            <w:r w:rsidR="00D66114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odczas</w:t>
            </w: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prowadzeniu prac badawczych</w:t>
            </w:r>
          </w:p>
        </w:tc>
      </w:tr>
      <w:tr w:rsidR="00925A4F" w:rsidRPr="00E52C0F" w14:paraId="62E6A4C6" w14:textId="77777777" w:rsidTr="00625D35">
        <w:trPr>
          <w:trHeight w:val="2338"/>
        </w:trPr>
        <w:tc>
          <w:tcPr>
            <w:tcW w:w="9062" w:type="dxa"/>
          </w:tcPr>
          <w:p w14:paraId="0E0EA543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454C2AED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617AEA0" w14:textId="63C30B3C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37055B">
        <w:rPr>
          <w:rFonts w:ascii="Calibri" w:eastAsiaTheme="minorHAnsi" w:hAnsi="Calibri" w:cs="Calibri"/>
          <w:b/>
          <w:sz w:val="22"/>
          <w:szCs w:val="22"/>
          <w:lang w:eastAsia="en-US"/>
        </w:rPr>
        <w:lastRenderedPageBreak/>
        <w:t>7.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 xml:space="preserve">Wystąpienie, liczba incydentów i zdarzeń z udziałem pojazdu </w:t>
      </w:r>
      <w:r w:rsidR="00EC5D31" w:rsidRPr="00E52C0F">
        <w:rPr>
          <w:rFonts w:ascii="Calibri" w:eastAsiaTheme="minorHAnsi" w:hAnsi="Calibri" w:cs="Calibri"/>
          <w:sz w:val="22"/>
          <w:szCs w:val="22"/>
          <w:lang w:eastAsia="en-US"/>
        </w:rPr>
        <w:t>(proszę wypełnić osobno dla każdego zdarzenia)</w:t>
      </w:r>
      <w:r w:rsidR="00542F01">
        <w:rPr>
          <w:rFonts w:ascii="Calibri" w:eastAsiaTheme="minorHAnsi" w:hAnsi="Calibri" w:cs="Calibri"/>
          <w:sz w:val="22"/>
          <w:szCs w:val="22"/>
          <w:lang w:eastAsia="en-US"/>
        </w:rPr>
        <w:t>:</w:t>
      </w:r>
    </w:p>
    <w:p w14:paraId="2592F283" w14:textId="0246ECFA" w:rsidR="00925A4F" w:rsidRPr="00E52C0F" w:rsidRDefault="00925A4F" w:rsidP="00925A4F">
      <w:pPr>
        <w:spacing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>Dane identyfikujące</w:t>
      </w:r>
      <w:r w:rsidR="00D7416B" w:rsidRPr="00E52C0F">
        <w:rPr>
          <w:rFonts w:ascii="Calibri" w:eastAsiaTheme="minorHAnsi" w:hAnsi="Calibri" w:cs="Calibri"/>
          <w:sz w:val="22"/>
          <w:szCs w:val="22"/>
          <w:lang w:eastAsia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15"/>
        <w:gridCol w:w="685"/>
        <w:gridCol w:w="1528"/>
        <w:gridCol w:w="1247"/>
        <w:gridCol w:w="271"/>
        <w:gridCol w:w="3044"/>
      </w:tblGrid>
      <w:tr w:rsidR="00925A4F" w:rsidRPr="00E52C0F" w14:paraId="19A7C4F6" w14:textId="77777777" w:rsidTr="00625D35">
        <w:tc>
          <w:tcPr>
            <w:tcW w:w="2122" w:type="dxa"/>
            <w:shd w:val="clear" w:color="auto" w:fill="E7E6E6" w:themeFill="background2"/>
          </w:tcPr>
          <w:p w14:paraId="116E62E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umer rejestracyjny</w:t>
            </w:r>
          </w:p>
        </w:tc>
        <w:tc>
          <w:tcPr>
            <w:tcW w:w="2289" w:type="dxa"/>
            <w:gridSpan w:val="2"/>
          </w:tcPr>
          <w:p w14:paraId="52D44307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254" w:type="dxa"/>
            <w:shd w:val="clear" w:color="auto" w:fill="E7E6E6" w:themeFill="background2"/>
          </w:tcPr>
          <w:p w14:paraId="341C55F6" w14:textId="5AC61744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VIN </w:t>
            </w:r>
          </w:p>
        </w:tc>
        <w:tc>
          <w:tcPr>
            <w:tcW w:w="3397" w:type="dxa"/>
            <w:gridSpan w:val="2"/>
          </w:tcPr>
          <w:p w14:paraId="3E1A7FDB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73B07CBE" w14:textId="77777777" w:rsidTr="00625D35">
        <w:tc>
          <w:tcPr>
            <w:tcW w:w="2122" w:type="dxa"/>
            <w:shd w:val="clear" w:color="auto" w:fill="E7E6E6" w:themeFill="background2"/>
          </w:tcPr>
          <w:p w14:paraId="543BC105" w14:textId="75FDEE03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Data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dd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/mm/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rrrr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 xml:space="preserve">; </w:t>
            </w:r>
            <w:proofErr w:type="spellStart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godz:min</w:t>
            </w:r>
            <w:proofErr w:type="spellEnd"/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289" w:type="dxa"/>
            <w:gridSpan w:val="2"/>
          </w:tcPr>
          <w:p w14:paraId="1368CABD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254" w:type="dxa"/>
            <w:shd w:val="clear" w:color="auto" w:fill="E7E6E6" w:themeFill="background2"/>
          </w:tcPr>
          <w:p w14:paraId="36367A0B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Rodzaj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zakreślić właściwe)</w:t>
            </w:r>
          </w:p>
        </w:tc>
        <w:tc>
          <w:tcPr>
            <w:tcW w:w="3397" w:type="dxa"/>
            <w:gridSpan w:val="2"/>
          </w:tcPr>
          <w:p w14:paraId="62F4D97A" w14:textId="19A31680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889107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zdarzenie</w:t>
            </w:r>
          </w:p>
          <w:p w14:paraId="66480339" w14:textId="16B020B3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170637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2D7D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incydent</w:t>
            </w:r>
          </w:p>
        </w:tc>
      </w:tr>
      <w:tr w:rsidR="00925A4F" w:rsidRPr="00E52C0F" w14:paraId="1253C853" w14:textId="77777777" w:rsidTr="00625D35">
        <w:tc>
          <w:tcPr>
            <w:tcW w:w="2830" w:type="dxa"/>
            <w:gridSpan w:val="2"/>
            <w:shd w:val="clear" w:color="auto" w:fill="E7E6E6" w:themeFill="background2"/>
          </w:tcPr>
          <w:p w14:paraId="54AE7976" w14:textId="31ADE97B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Miejsce 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należy podać dane w</w:t>
            </w:r>
            <w:r w:rsidR="00502AA0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 </w:t>
            </w:r>
            <w:r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wyczerpujący sposób opisujące lokalizację wystąpienia incydentu lub zdarzenia)</w:t>
            </w:r>
          </w:p>
        </w:tc>
        <w:tc>
          <w:tcPr>
            <w:tcW w:w="6232" w:type="dxa"/>
            <w:gridSpan w:val="4"/>
          </w:tcPr>
          <w:p w14:paraId="44768832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5ABA8A20" w14:textId="77777777" w:rsidTr="00625D35">
        <w:tc>
          <w:tcPr>
            <w:tcW w:w="2830" w:type="dxa"/>
            <w:gridSpan w:val="2"/>
            <w:shd w:val="clear" w:color="auto" w:fill="E7E6E6" w:themeFill="background2"/>
          </w:tcPr>
          <w:p w14:paraId="3338C9AE" w14:textId="69A5F4BB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Opis zdarzenia/incydentu </w:t>
            </w:r>
            <w:r w:rsidR="00D7416B" w:rsidRPr="00E52C0F">
              <w:rPr>
                <w:rFonts w:ascii="Calibri" w:eastAsiaTheme="minorHAnsi" w:hAnsi="Calibri" w:cs="Calibri"/>
                <w:sz w:val="18"/>
                <w:szCs w:val="18"/>
                <w:lang w:eastAsia="en-US"/>
              </w:rPr>
              <w:t>(wyczerpujący opis zdarzenia/incydentu opisujący stan pojazdu bezpośrednio przed zajściem, opis przebiegu zdarzenia/incydentu, wskazanie na reakcję systemu i reakcję kierowcy w trakcie i po zdarzeniu)</w:t>
            </w:r>
          </w:p>
        </w:tc>
        <w:tc>
          <w:tcPr>
            <w:tcW w:w="6232" w:type="dxa"/>
            <w:gridSpan w:val="4"/>
          </w:tcPr>
          <w:p w14:paraId="249DF48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23E8947F" w14:textId="77777777" w:rsidTr="00625D35">
        <w:trPr>
          <w:trHeight w:val="1572"/>
        </w:trPr>
        <w:tc>
          <w:tcPr>
            <w:tcW w:w="2830" w:type="dxa"/>
            <w:gridSpan w:val="2"/>
            <w:tcBorders>
              <w:right w:val="single" w:sz="4" w:space="0" w:color="auto"/>
            </w:tcBorders>
            <w:shd w:val="clear" w:color="auto" w:fill="E7E6E6" w:themeFill="background2"/>
          </w:tcPr>
          <w:p w14:paraId="4151D879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Warunki atmosferyczne w momencie zdarzenia</w:t>
            </w:r>
          </w:p>
        </w:tc>
        <w:tc>
          <w:tcPr>
            <w:tcW w:w="311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BEA748B" w14:textId="5E0FD1C0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156729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słonecznie</w:t>
            </w:r>
          </w:p>
          <w:p w14:paraId="6C85E97C" w14:textId="15E9B163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187891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F5703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zachmurzenie</w:t>
            </w:r>
          </w:p>
          <w:p w14:paraId="685B36F3" w14:textId="28437202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1344746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F5703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pady deszczu</w:t>
            </w:r>
          </w:p>
          <w:p w14:paraId="0E5800B1" w14:textId="3E796C3A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51529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F5703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pady gradu</w:t>
            </w:r>
          </w:p>
          <w:p w14:paraId="611F35CE" w14:textId="5339BB12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62181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F5703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pady śniegu</w:t>
            </w:r>
          </w:p>
        </w:tc>
        <w:tc>
          <w:tcPr>
            <w:tcW w:w="3116" w:type="dxa"/>
            <w:tcBorders>
              <w:left w:val="nil"/>
              <w:bottom w:val="single" w:sz="4" w:space="0" w:color="auto"/>
            </w:tcBorders>
          </w:tcPr>
          <w:p w14:paraId="055FFFD3" w14:textId="5E30772F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210309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nawierzchnia sucha</w:t>
            </w:r>
          </w:p>
          <w:p w14:paraId="4EE5E8EA" w14:textId="68CA7EBF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27043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F5703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nawierzchnia mokra</w:t>
            </w:r>
          </w:p>
          <w:p w14:paraId="652539BD" w14:textId="0B250B3A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210850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F57036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</w:t>
            </w:r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blodzenie</w:t>
            </w:r>
          </w:p>
          <w:p w14:paraId="6024F49B" w14:textId="0EFD3BD0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53693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mgła</w:t>
            </w:r>
          </w:p>
          <w:p w14:paraId="04C8BC33" w14:textId="23EC4E44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165324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silny wiatr</w:t>
            </w:r>
          </w:p>
        </w:tc>
      </w:tr>
      <w:tr w:rsidR="00925A4F" w:rsidRPr="00E52C0F" w14:paraId="57F75DA5" w14:textId="77777777" w:rsidTr="00625D35">
        <w:trPr>
          <w:trHeight w:val="1124"/>
        </w:trPr>
        <w:tc>
          <w:tcPr>
            <w:tcW w:w="2830" w:type="dxa"/>
            <w:gridSpan w:val="2"/>
            <w:shd w:val="clear" w:color="auto" w:fill="E7E6E6" w:themeFill="background2"/>
          </w:tcPr>
          <w:p w14:paraId="2C9586C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Inni uczestnicy zdarzenia/incydentu</w:t>
            </w:r>
          </w:p>
        </w:tc>
        <w:tc>
          <w:tcPr>
            <w:tcW w:w="6232" w:type="dxa"/>
            <w:gridSpan w:val="4"/>
            <w:tcBorders>
              <w:top w:val="single" w:sz="4" w:space="0" w:color="auto"/>
            </w:tcBorders>
          </w:tcPr>
          <w:p w14:paraId="7F616F4A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1BCFE644" w14:textId="77777777" w:rsidTr="00625D35">
        <w:tc>
          <w:tcPr>
            <w:tcW w:w="2830" w:type="dxa"/>
            <w:gridSpan w:val="2"/>
            <w:shd w:val="clear" w:color="auto" w:fill="E7E6E6" w:themeFill="background2"/>
          </w:tcPr>
          <w:p w14:paraId="47D0753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Czy wzywano służby?</w:t>
            </w:r>
          </w:p>
        </w:tc>
        <w:tc>
          <w:tcPr>
            <w:tcW w:w="6232" w:type="dxa"/>
            <w:gridSpan w:val="4"/>
            <w:tcBorders>
              <w:top w:val="single" w:sz="4" w:space="0" w:color="auto"/>
            </w:tcBorders>
          </w:tcPr>
          <w:p w14:paraId="232D4C2C" w14:textId="7048F72B" w:rsidR="00925A4F" w:rsidRPr="00E52C0F" w:rsidRDefault="00ED0BC8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171269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policja   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926077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pogotowie ratunkowe   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681977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straż pożarna    </w:t>
            </w:r>
            <w:sdt>
              <w:sdtPr>
                <w:rPr>
                  <w:rFonts w:ascii="Calibri" w:eastAsiaTheme="minorHAnsi" w:hAnsi="Calibri" w:cs="Calibri"/>
                  <w:sz w:val="22"/>
                  <w:szCs w:val="22"/>
                  <w:lang w:eastAsia="en-US"/>
                </w:rPr>
                <w:id w:val="-1371614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6B" w:rsidRPr="00E52C0F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925A4F"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 xml:space="preserve"> nie</w:t>
            </w:r>
          </w:p>
        </w:tc>
      </w:tr>
      <w:tr w:rsidR="00925A4F" w:rsidRPr="00E52C0F" w14:paraId="678DEDA9" w14:textId="77777777" w:rsidTr="00625D35">
        <w:trPr>
          <w:trHeight w:val="1149"/>
        </w:trPr>
        <w:tc>
          <w:tcPr>
            <w:tcW w:w="2830" w:type="dxa"/>
            <w:gridSpan w:val="2"/>
            <w:shd w:val="clear" w:color="auto" w:fill="E7E6E6" w:themeFill="background2"/>
          </w:tcPr>
          <w:p w14:paraId="11C16D9D" w14:textId="0B00DCDD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Opis uszkodzeń lub obrażeń</w:t>
            </w:r>
          </w:p>
        </w:tc>
        <w:tc>
          <w:tcPr>
            <w:tcW w:w="6232" w:type="dxa"/>
            <w:gridSpan w:val="4"/>
            <w:tcBorders>
              <w:top w:val="single" w:sz="4" w:space="0" w:color="auto"/>
            </w:tcBorders>
          </w:tcPr>
          <w:p w14:paraId="4496C846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6632804C" w14:textId="77777777" w:rsidTr="00625D35">
        <w:trPr>
          <w:trHeight w:val="887"/>
        </w:trPr>
        <w:tc>
          <w:tcPr>
            <w:tcW w:w="2830" w:type="dxa"/>
            <w:gridSpan w:val="2"/>
            <w:shd w:val="clear" w:color="auto" w:fill="E7E6E6" w:themeFill="background2"/>
          </w:tcPr>
          <w:p w14:paraId="4AE34A21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Prawdopodobna przyczyna zdarzenia/incydentu</w:t>
            </w:r>
          </w:p>
        </w:tc>
        <w:tc>
          <w:tcPr>
            <w:tcW w:w="6232" w:type="dxa"/>
            <w:gridSpan w:val="4"/>
          </w:tcPr>
          <w:p w14:paraId="0C9FB6B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  <w:tr w:rsidR="00925A4F" w:rsidRPr="00E52C0F" w14:paraId="46E5A1B0" w14:textId="77777777" w:rsidTr="00625D35">
        <w:trPr>
          <w:trHeight w:val="795"/>
        </w:trPr>
        <w:tc>
          <w:tcPr>
            <w:tcW w:w="2830" w:type="dxa"/>
            <w:gridSpan w:val="2"/>
            <w:shd w:val="clear" w:color="auto" w:fill="E7E6E6" w:themeFill="background2"/>
          </w:tcPr>
          <w:p w14:paraId="3A70C551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Dodatkowe informacje o zdarzeniu/incydencie</w:t>
            </w:r>
          </w:p>
        </w:tc>
        <w:tc>
          <w:tcPr>
            <w:tcW w:w="6232" w:type="dxa"/>
            <w:gridSpan w:val="4"/>
          </w:tcPr>
          <w:p w14:paraId="134E88D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7278AC22" w14:textId="77777777" w:rsidR="00925A4F" w:rsidRPr="00E52C0F" w:rsidRDefault="00925A4F" w:rsidP="00925A4F">
      <w:pPr>
        <w:spacing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0334359B" w14:textId="65A1CF7C" w:rsidR="00503355" w:rsidRPr="00E52C0F" w:rsidRDefault="00503355" w:rsidP="00925A4F">
      <w:pPr>
        <w:spacing w:after="160" w:line="259" w:lineRule="auto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ED0BC8">
        <w:rPr>
          <w:rFonts w:ascii="Calibri" w:eastAsiaTheme="minorHAnsi" w:hAnsi="Calibri" w:cs="Calibri"/>
          <w:b/>
          <w:sz w:val="22"/>
          <w:szCs w:val="22"/>
          <w:lang w:eastAsia="en-US"/>
        </w:rPr>
        <w:t>8.</w:t>
      </w:r>
      <w:r w:rsidRPr="00E52C0F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E52C0F">
        <w:rPr>
          <w:rFonts w:ascii="Calibri" w:eastAsiaTheme="minorHAnsi" w:hAnsi="Calibri" w:cs="Calibri"/>
          <w:b/>
          <w:sz w:val="22"/>
          <w:szCs w:val="22"/>
          <w:lang w:eastAsia="en-US"/>
        </w:rPr>
        <w:t>Podpis</w:t>
      </w:r>
      <w:bookmarkStart w:id="1" w:name="_GoBack"/>
      <w:bookmarkEnd w:id="1"/>
    </w:p>
    <w:p w14:paraId="6BF73DA5" w14:textId="3B25B2F9" w:rsidR="00925A4F" w:rsidRPr="00E52C0F" w:rsidRDefault="00925A4F" w:rsidP="00925A4F">
      <w:pPr>
        <w:spacing w:after="160" w:line="259" w:lineRule="auto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35"/>
        <w:gridCol w:w="420"/>
        <w:gridCol w:w="1532"/>
        <w:gridCol w:w="419"/>
        <w:gridCol w:w="3194"/>
      </w:tblGrid>
      <w:tr w:rsidR="00925A4F" w:rsidRPr="00E52C0F" w14:paraId="2B43D626" w14:textId="77777777" w:rsidTr="00625D3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9421EA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Imię i nazwisko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6E5F244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E8BCF88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Data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4A54A0F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7416D70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  <w:r w:rsidRPr="00E52C0F"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  <w:t>Czytelny podpis</w:t>
            </w:r>
          </w:p>
        </w:tc>
      </w:tr>
      <w:tr w:rsidR="00925A4F" w:rsidRPr="00E52C0F" w14:paraId="1D883796" w14:textId="77777777" w:rsidTr="00625D35">
        <w:trPr>
          <w:trHeight w:val="535"/>
        </w:trPr>
        <w:tc>
          <w:tcPr>
            <w:tcW w:w="3402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647B490B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8AE11A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78E7E14C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BB1233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0DB61675" w14:textId="77777777" w:rsidR="00925A4F" w:rsidRPr="00E52C0F" w:rsidRDefault="00925A4F" w:rsidP="00925A4F">
            <w:pPr>
              <w:rPr>
                <w:rFonts w:ascii="Calibri" w:eastAsiaTheme="minorHAns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0DC927FF" w14:textId="77777777" w:rsidR="00925A4F" w:rsidRPr="00E52C0F" w:rsidRDefault="00925A4F" w:rsidP="00925A4F">
      <w:pPr>
        <w:spacing w:after="160" w:line="259" w:lineRule="auto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0CD51039" w14:textId="304FC623" w:rsidR="00925A4F" w:rsidRPr="00E52C0F" w:rsidRDefault="00925A4F" w:rsidP="00925A4F">
      <w:pPr>
        <w:spacing w:after="160" w:line="259" w:lineRule="auto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sectPr w:rsidR="00925A4F" w:rsidRPr="00E52C0F" w:rsidSect="00A32EBB">
      <w:footerReference w:type="default" r:id="rId8"/>
      <w:headerReference w:type="first" r:id="rId9"/>
      <w:footerReference w:type="first" r:id="rId10"/>
      <w:pgSz w:w="11906" w:h="16838"/>
      <w:pgMar w:top="1560" w:right="1418" w:bottom="1418" w:left="158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281B0" w14:textId="77777777" w:rsidR="00790853" w:rsidRDefault="00790853" w:rsidP="00CF2FF3">
      <w:r>
        <w:separator/>
      </w:r>
    </w:p>
  </w:endnote>
  <w:endnote w:type="continuationSeparator" w:id="0">
    <w:p w14:paraId="4FC86A0A" w14:textId="77777777" w:rsidR="00790853" w:rsidRDefault="00790853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7207423"/>
      <w:docPartObj>
        <w:docPartGallery w:val="Page Numbers (Bottom of Page)"/>
        <w:docPartUnique/>
      </w:docPartObj>
    </w:sdtPr>
    <w:sdtEndPr/>
    <w:sdtContent>
      <w:p w14:paraId="3E1598B8" w14:textId="0FCB8D9B" w:rsidR="0011673A" w:rsidRDefault="0011673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3355">
          <w:rPr>
            <w:noProof/>
          </w:rPr>
          <w:t>6</w:t>
        </w:r>
        <w:r>
          <w:fldChar w:fldCharType="end"/>
        </w:r>
      </w:p>
    </w:sdtContent>
  </w:sdt>
  <w:p w14:paraId="04940878" w14:textId="77777777" w:rsidR="0011673A" w:rsidRDefault="0011673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2F47" w14:textId="4175FC73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C351A" w14:textId="77777777" w:rsidR="00790853" w:rsidRDefault="00790853" w:rsidP="00CF2FF3">
      <w:r>
        <w:separator/>
      </w:r>
    </w:p>
  </w:footnote>
  <w:footnote w:type="continuationSeparator" w:id="0">
    <w:p w14:paraId="65605758" w14:textId="77777777" w:rsidR="00790853" w:rsidRDefault="00790853" w:rsidP="00CF2FF3">
      <w:r>
        <w:continuationSeparator/>
      </w:r>
    </w:p>
  </w:footnote>
  <w:footnote w:id="1">
    <w:p w14:paraId="3C0A368B" w14:textId="25F451A1" w:rsidR="00E6372A" w:rsidRDefault="00E6372A" w:rsidP="00FA0370">
      <w:pPr>
        <w:pStyle w:val="Tekstprzypisudolnego"/>
        <w:ind w:left="142" w:hanging="142"/>
      </w:pPr>
      <w:r>
        <w:rPr>
          <w:rStyle w:val="Odwoanieprzypisudolnego"/>
        </w:rPr>
        <w:footnoteRef/>
      </w:r>
      <w:r w:rsidR="00FA0370">
        <w:tab/>
      </w:r>
      <w:r w:rsidRPr="00E6372A">
        <w:t>W przypadku osoby nieposiadającej numeru PESEL wpisać serię, numer i nazwę dokumentu potwierdzającego tożsamość oraz nazwę państwa, które wydało ten doku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EA825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A49D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0836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2038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E4BB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FE68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BA9D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4C1E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007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321E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57EE2"/>
    <w:multiLevelType w:val="hybridMultilevel"/>
    <w:tmpl w:val="20E6578C"/>
    <w:lvl w:ilvl="0" w:tplc="49F48A3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22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19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22"/>
  </w:num>
  <w:num w:numId="9">
    <w:abstractNumId w:val="16"/>
  </w:num>
  <w:num w:numId="10">
    <w:abstractNumId w:val="21"/>
  </w:num>
  <w:num w:numId="11">
    <w:abstractNumId w:val="11"/>
  </w:num>
  <w:num w:numId="12">
    <w:abstractNumId w:val="14"/>
  </w:num>
  <w:num w:numId="13">
    <w:abstractNumId w:val="18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3CC4"/>
    <w:rsid w:val="00005699"/>
    <w:rsid w:val="00017FD7"/>
    <w:rsid w:val="00021347"/>
    <w:rsid w:val="00026818"/>
    <w:rsid w:val="0004206E"/>
    <w:rsid w:val="00050B5F"/>
    <w:rsid w:val="0005611A"/>
    <w:rsid w:val="000651E3"/>
    <w:rsid w:val="00066192"/>
    <w:rsid w:val="000727FD"/>
    <w:rsid w:val="00077A31"/>
    <w:rsid w:val="00082C4D"/>
    <w:rsid w:val="000836C5"/>
    <w:rsid w:val="00094BF9"/>
    <w:rsid w:val="000B3A0A"/>
    <w:rsid w:val="000C2911"/>
    <w:rsid w:val="000C5F86"/>
    <w:rsid w:val="000E0C02"/>
    <w:rsid w:val="000E3F30"/>
    <w:rsid w:val="000E403E"/>
    <w:rsid w:val="000F5D6A"/>
    <w:rsid w:val="000F6077"/>
    <w:rsid w:val="001058A2"/>
    <w:rsid w:val="001122B9"/>
    <w:rsid w:val="0011673A"/>
    <w:rsid w:val="00145780"/>
    <w:rsid w:val="001510E7"/>
    <w:rsid w:val="0015215D"/>
    <w:rsid w:val="00156DC5"/>
    <w:rsid w:val="00157562"/>
    <w:rsid w:val="00157EFE"/>
    <w:rsid w:val="00161059"/>
    <w:rsid w:val="00167067"/>
    <w:rsid w:val="001739B9"/>
    <w:rsid w:val="00187569"/>
    <w:rsid w:val="00187E5E"/>
    <w:rsid w:val="001C024A"/>
    <w:rsid w:val="001C4B71"/>
    <w:rsid w:val="001D6647"/>
    <w:rsid w:val="001D6B11"/>
    <w:rsid w:val="001E11E0"/>
    <w:rsid w:val="001E235D"/>
    <w:rsid w:val="001E2497"/>
    <w:rsid w:val="001E29EE"/>
    <w:rsid w:val="001F77DD"/>
    <w:rsid w:val="00201F98"/>
    <w:rsid w:val="00212746"/>
    <w:rsid w:val="002336D6"/>
    <w:rsid w:val="00233FC1"/>
    <w:rsid w:val="00234B85"/>
    <w:rsid w:val="00247893"/>
    <w:rsid w:val="00253380"/>
    <w:rsid w:val="00253961"/>
    <w:rsid w:val="002550A4"/>
    <w:rsid w:val="0026244C"/>
    <w:rsid w:val="002758B1"/>
    <w:rsid w:val="00275BEE"/>
    <w:rsid w:val="00276024"/>
    <w:rsid w:val="00276E62"/>
    <w:rsid w:val="00277330"/>
    <w:rsid w:val="00280D49"/>
    <w:rsid w:val="0029382D"/>
    <w:rsid w:val="00295B90"/>
    <w:rsid w:val="002A1B01"/>
    <w:rsid w:val="002B5189"/>
    <w:rsid w:val="002B5BFD"/>
    <w:rsid w:val="002B62CA"/>
    <w:rsid w:val="002C21D4"/>
    <w:rsid w:val="002D30F0"/>
    <w:rsid w:val="002F2031"/>
    <w:rsid w:val="002F4444"/>
    <w:rsid w:val="002F75F4"/>
    <w:rsid w:val="00300D9A"/>
    <w:rsid w:val="00326517"/>
    <w:rsid w:val="003628CB"/>
    <w:rsid w:val="0037055B"/>
    <w:rsid w:val="003718C9"/>
    <w:rsid w:val="00373963"/>
    <w:rsid w:val="00374D4A"/>
    <w:rsid w:val="00380271"/>
    <w:rsid w:val="003900BC"/>
    <w:rsid w:val="0039051D"/>
    <w:rsid w:val="00391102"/>
    <w:rsid w:val="003921D2"/>
    <w:rsid w:val="0039395D"/>
    <w:rsid w:val="003A33B4"/>
    <w:rsid w:val="003A551C"/>
    <w:rsid w:val="003B050D"/>
    <w:rsid w:val="003B50F8"/>
    <w:rsid w:val="003C0564"/>
    <w:rsid w:val="003C6DE7"/>
    <w:rsid w:val="003D06AF"/>
    <w:rsid w:val="003E0CBA"/>
    <w:rsid w:val="004002A9"/>
    <w:rsid w:val="0041390C"/>
    <w:rsid w:val="0043472D"/>
    <w:rsid w:val="00436977"/>
    <w:rsid w:val="00446587"/>
    <w:rsid w:val="0044746D"/>
    <w:rsid w:val="00456FD3"/>
    <w:rsid w:val="004604D2"/>
    <w:rsid w:val="00461117"/>
    <w:rsid w:val="00472F54"/>
    <w:rsid w:val="0048017F"/>
    <w:rsid w:val="004836FA"/>
    <w:rsid w:val="00491140"/>
    <w:rsid w:val="00492C6A"/>
    <w:rsid w:val="004A6C21"/>
    <w:rsid w:val="004B27DB"/>
    <w:rsid w:val="004B3035"/>
    <w:rsid w:val="004C2DD4"/>
    <w:rsid w:val="004D5EE0"/>
    <w:rsid w:val="004E0E24"/>
    <w:rsid w:val="004E15FF"/>
    <w:rsid w:val="00502AA0"/>
    <w:rsid w:val="00503355"/>
    <w:rsid w:val="00503CCE"/>
    <w:rsid w:val="00527816"/>
    <w:rsid w:val="00542F01"/>
    <w:rsid w:val="00544EDB"/>
    <w:rsid w:val="005461FB"/>
    <w:rsid w:val="00547B0A"/>
    <w:rsid w:val="00552971"/>
    <w:rsid w:val="00565721"/>
    <w:rsid w:val="00575B9D"/>
    <w:rsid w:val="00594953"/>
    <w:rsid w:val="00596171"/>
    <w:rsid w:val="005A4D30"/>
    <w:rsid w:val="005B0A88"/>
    <w:rsid w:val="005B2C26"/>
    <w:rsid w:val="005B2C86"/>
    <w:rsid w:val="005C2BDA"/>
    <w:rsid w:val="005C2F49"/>
    <w:rsid w:val="005E40BB"/>
    <w:rsid w:val="005F2173"/>
    <w:rsid w:val="005F4764"/>
    <w:rsid w:val="005F5754"/>
    <w:rsid w:val="005F5848"/>
    <w:rsid w:val="00614543"/>
    <w:rsid w:val="0062357D"/>
    <w:rsid w:val="00634C21"/>
    <w:rsid w:val="00642D8A"/>
    <w:rsid w:val="006445F6"/>
    <w:rsid w:val="00652950"/>
    <w:rsid w:val="00655435"/>
    <w:rsid w:val="00663956"/>
    <w:rsid w:val="006650B1"/>
    <w:rsid w:val="00673223"/>
    <w:rsid w:val="00675B76"/>
    <w:rsid w:val="006829DD"/>
    <w:rsid w:val="006966B8"/>
    <w:rsid w:val="006976B5"/>
    <w:rsid w:val="006A1EAC"/>
    <w:rsid w:val="006A58EA"/>
    <w:rsid w:val="006B4BA9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2159"/>
    <w:rsid w:val="00710BDD"/>
    <w:rsid w:val="0071425B"/>
    <w:rsid w:val="007205CB"/>
    <w:rsid w:val="00720D85"/>
    <w:rsid w:val="00724265"/>
    <w:rsid w:val="0072448C"/>
    <w:rsid w:val="00726D91"/>
    <w:rsid w:val="007278E4"/>
    <w:rsid w:val="00736EF5"/>
    <w:rsid w:val="0075265B"/>
    <w:rsid w:val="007619DB"/>
    <w:rsid w:val="0076707A"/>
    <w:rsid w:val="007714A7"/>
    <w:rsid w:val="00777BE3"/>
    <w:rsid w:val="007867BC"/>
    <w:rsid w:val="00790853"/>
    <w:rsid w:val="00797BAE"/>
    <w:rsid w:val="007A09EC"/>
    <w:rsid w:val="007A57A0"/>
    <w:rsid w:val="007C0D28"/>
    <w:rsid w:val="007E6A9E"/>
    <w:rsid w:val="007F2BBD"/>
    <w:rsid w:val="007F5792"/>
    <w:rsid w:val="007F660E"/>
    <w:rsid w:val="00800ADA"/>
    <w:rsid w:val="00824F88"/>
    <w:rsid w:val="00832B8E"/>
    <w:rsid w:val="00844610"/>
    <w:rsid w:val="00847E8C"/>
    <w:rsid w:val="00851CEA"/>
    <w:rsid w:val="00853CFB"/>
    <w:rsid w:val="0085547A"/>
    <w:rsid w:val="00855E79"/>
    <w:rsid w:val="00856D52"/>
    <w:rsid w:val="0086760E"/>
    <w:rsid w:val="008C34AD"/>
    <w:rsid w:val="008D0FCE"/>
    <w:rsid w:val="008E6C67"/>
    <w:rsid w:val="008F44B7"/>
    <w:rsid w:val="008F5EA7"/>
    <w:rsid w:val="0090087B"/>
    <w:rsid w:val="0091019B"/>
    <w:rsid w:val="00915D3F"/>
    <w:rsid w:val="00920722"/>
    <w:rsid w:val="00922D7D"/>
    <w:rsid w:val="0092577D"/>
    <w:rsid w:val="00925A4F"/>
    <w:rsid w:val="0093200F"/>
    <w:rsid w:val="00934899"/>
    <w:rsid w:val="00934DB5"/>
    <w:rsid w:val="009442A4"/>
    <w:rsid w:val="009460C4"/>
    <w:rsid w:val="009538B8"/>
    <w:rsid w:val="00961DAD"/>
    <w:rsid w:val="009629C0"/>
    <w:rsid w:val="00966553"/>
    <w:rsid w:val="009667C8"/>
    <w:rsid w:val="0097242A"/>
    <w:rsid w:val="00973EDA"/>
    <w:rsid w:val="00975A29"/>
    <w:rsid w:val="00981AA2"/>
    <w:rsid w:val="00985CD5"/>
    <w:rsid w:val="009A1BE4"/>
    <w:rsid w:val="009B43A1"/>
    <w:rsid w:val="009C28C0"/>
    <w:rsid w:val="009C6D7A"/>
    <w:rsid w:val="009D430F"/>
    <w:rsid w:val="009F73D2"/>
    <w:rsid w:val="00A12E69"/>
    <w:rsid w:val="00A235CC"/>
    <w:rsid w:val="00A23CD6"/>
    <w:rsid w:val="00A31DCE"/>
    <w:rsid w:val="00A32EBB"/>
    <w:rsid w:val="00A5012C"/>
    <w:rsid w:val="00A51EAE"/>
    <w:rsid w:val="00A57B7D"/>
    <w:rsid w:val="00A57EEA"/>
    <w:rsid w:val="00A70A80"/>
    <w:rsid w:val="00A846EE"/>
    <w:rsid w:val="00A84C3C"/>
    <w:rsid w:val="00A914C1"/>
    <w:rsid w:val="00A9575F"/>
    <w:rsid w:val="00AA470C"/>
    <w:rsid w:val="00AA6D43"/>
    <w:rsid w:val="00AB0F49"/>
    <w:rsid w:val="00AB211E"/>
    <w:rsid w:val="00AB5A39"/>
    <w:rsid w:val="00AB79CC"/>
    <w:rsid w:val="00AD0552"/>
    <w:rsid w:val="00AD1F8A"/>
    <w:rsid w:val="00AD2740"/>
    <w:rsid w:val="00AD2862"/>
    <w:rsid w:val="00AE06A7"/>
    <w:rsid w:val="00AE273F"/>
    <w:rsid w:val="00AE34FD"/>
    <w:rsid w:val="00AE6E0C"/>
    <w:rsid w:val="00AF0473"/>
    <w:rsid w:val="00AF73ED"/>
    <w:rsid w:val="00B277A7"/>
    <w:rsid w:val="00B404F5"/>
    <w:rsid w:val="00B41BE7"/>
    <w:rsid w:val="00B44A07"/>
    <w:rsid w:val="00B57087"/>
    <w:rsid w:val="00B57AE1"/>
    <w:rsid w:val="00B63E13"/>
    <w:rsid w:val="00B66640"/>
    <w:rsid w:val="00B70455"/>
    <w:rsid w:val="00B94442"/>
    <w:rsid w:val="00BA2A08"/>
    <w:rsid w:val="00BA40A4"/>
    <w:rsid w:val="00BB537D"/>
    <w:rsid w:val="00BD5B3C"/>
    <w:rsid w:val="00BD7C5D"/>
    <w:rsid w:val="00BE4395"/>
    <w:rsid w:val="00BE7E89"/>
    <w:rsid w:val="00BF18B5"/>
    <w:rsid w:val="00BF40B8"/>
    <w:rsid w:val="00C002F0"/>
    <w:rsid w:val="00C04A39"/>
    <w:rsid w:val="00C05088"/>
    <w:rsid w:val="00C05407"/>
    <w:rsid w:val="00C11DEF"/>
    <w:rsid w:val="00C200AE"/>
    <w:rsid w:val="00C21371"/>
    <w:rsid w:val="00C27FAB"/>
    <w:rsid w:val="00C355ED"/>
    <w:rsid w:val="00C515A2"/>
    <w:rsid w:val="00C53403"/>
    <w:rsid w:val="00C5472E"/>
    <w:rsid w:val="00C551A9"/>
    <w:rsid w:val="00C6460A"/>
    <w:rsid w:val="00C67966"/>
    <w:rsid w:val="00C712A8"/>
    <w:rsid w:val="00C743A9"/>
    <w:rsid w:val="00C91C91"/>
    <w:rsid w:val="00C94757"/>
    <w:rsid w:val="00C96066"/>
    <w:rsid w:val="00CA4A0D"/>
    <w:rsid w:val="00CB531A"/>
    <w:rsid w:val="00CC4763"/>
    <w:rsid w:val="00CD5A90"/>
    <w:rsid w:val="00CF2FF3"/>
    <w:rsid w:val="00D00DEC"/>
    <w:rsid w:val="00D0323C"/>
    <w:rsid w:val="00D20BD4"/>
    <w:rsid w:val="00D31B83"/>
    <w:rsid w:val="00D36897"/>
    <w:rsid w:val="00D36AB8"/>
    <w:rsid w:val="00D37462"/>
    <w:rsid w:val="00D64F38"/>
    <w:rsid w:val="00D66114"/>
    <w:rsid w:val="00D73528"/>
    <w:rsid w:val="00D7416B"/>
    <w:rsid w:val="00D9367E"/>
    <w:rsid w:val="00D96E3E"/>
    <w:rsid w:val="00DA3169"/>
    <w:rsid w:val="00DB50D3"/>
    <w:rsid w:val="00DB67F0"/>
    <w:rsid w:val="00DB6B62"/>
    <w:rsid w:val="00DB6E7D"/>
    <w:rsid w:val="00DD1A10"/>
    <w:rsid w:val="00DD402C"/>
    <w:rsid w:val="00DE01B5"/>
    <w:rsid w:val="00DF23F9"/>
    <w:rsid w:val="00DF2E3C"/>
    <w:rsid w:val="00DF5D12"/>
    <w:rsid w:val="00DF6AE9"/>
    <w:rsid w:val="00DF7860"/>
    <w:rsid w:val="00E00452"/>
    <w:rsid w:val="00E11728"/>
    <w:rsid w:val="00E30042"/>
    <w:rsid w:val="00E3280A"/>
    <w:rsid w:val="00E42186"/>
    <w:rsid w:val="00E46FCD"/>
    <w:rsid w:val="00E4722B"/>
    <w:rsid w:val="00E52C0F"/>
    <w:rsid w:val="00E54AF3"/>
    <w:rsid w:val="00E5736D"/>
    <w:rsid w:val="00E6372A"/>
    <w:rsid w:val="00E6783B"/>
    <w:rsid w:val="00E74C85"/>
    <w:rsid w:val="00E74FBD"/>
    <w:rsid w:val="00E82FCC"/>
    <w:rsid w:val="00E86C35"/>
    <w:rsid w:val="00E97526"/>
    <w:rsid w:val="00E97B56"/>
    <w:rsid w:val="00E97CC0"/>
    <w:rsid w:val="00EA2BC1"/>
    <w:rsid w:val="00EA68C0"/>
    <w:rsid w:val="00EC122A"/>
    <w:rsid w:val="00EC2C8C"/>
    <w:rsid w:val="00EC5D31"/>
    <w:rsid w:val="00ED0BC8"/>
    <w:rsid w:val="00ED472E"/>
    <w:rsid w:val="00EE2219"/>
    <w:rsid w:val="00EE4FF5"/>
    <w:rsid w:val="00EE79E3"/>
    <w:rsid w:val="00EF2845"/>
    <w:rsid w:val="00F00DCC"/>
    <w:rsid w:val="00F032E3"/>
    <w:rsid w:val="00F03C8C"/>
    <w:rsid w:val="00F03D68"/>
    <w:rsid w:val="00F05EC0"/>
    <w:rsid w:val="00F06877"/>
    <w:rsid w:val="00F147D1"/>
    <w:rsid w:val="00F165AA"/>
    <w:rsid w:val="00F57036"/>
    <w:rsid w:val="00F67B8A"/>
    <w:rsid w:val="00F92047"/>
    <w:rsid w:val="00F95E8E"/>
    <w:rsid w:val="00FA0370"/>
    <w:rsid w:val="00FA1FD9"/>
    <w:rsid w:val="00FA24F9"/>
    <w:rsid w:val="00FA2EDD"/>
    <w:rsid w:val="00FA4FD7"/>
    <w:rsid w:val="00FA60C9"/>
    <w:rsid w:val="00FA7FE9"/>
    <w:rsid w:val="00FB0317"/>
    <w:rsid w:val="00FC1EB5"/>
    <w:rsid w:val="00FD0140"/>
    <w:rsid w:val="00FE2F38"/>
    <w:rsid w:val="00FE4377"/>
    <w:rsid w:val="00FE61EC"/>
    <w:rsid w:val="00FE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57E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57EFE"/>
    <w:pPr>
      <w:jc w:val="both"/>
    </w:pPr>
    <w:rPr>
      <w:rFonts w:asciiTheme="minorHAnsi" w:hAnsiTheme="minorHAnsi"/>
      <w:sz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57EFE"/>
    <w:rPr>
      <w:rFonts w:eastAsia="Times New Roman" w:cs="Times New Roman"/>
      <w:sz w:val="18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637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22DEC-4C5E-42AC-8A42-514DBCFFC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702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Ewa Smoczyńska</cp:lastModifiedBy>
  <cp:revision>35</cp:revision>
  <cp:lastPrinted>2026-03-06T06:29:00Z</cp:lastPrinted>
  <dcterms:created xsi:type="dcterms:W3CDTF">2026-07-01T08:17:00Z</dcterms:created>
  <dcterms:modified xsi:type="dcterms:W3CDTF">2026-07-01T09:42:00Z</dcterms:modified>
</cp:coreProperties>
</file>